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24A222" w14:textId="40BCB247" w:rsidR="00614E00" w:rsidRPr="00B953FC" w:rsidRDefault="00614E00" w:rsidP="004F2C8E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</w:pPr>
      <w:r w:rsidRPr="00B953FC">
        <w:rPr>
          <w:rFonts w:ascii="Times New Roman" w:eastAsia="Times New Roman" w:hAnsi="Times New Roman" w:cs="Times New Roman"/>
          <w:b/>
          <w:bCs/>
          <w:sz w:val="18"/>
          <w:szCs w:val="18"/>
        </w:rPr>
        <w:t xml:space="preserve">Supplementary Table </w:t>
      </w:r>
      <w:r w:rsidR="002847B9" w:rsidRPr="00B953FC">
        <w:rPr>
          <w:rFonts w:ascii="Times New Roman" w:eastAsia="Times New Roman" w:hAnsi="Times New Roman" w:cs="Times New Roman"/>
          <w:b/>
          <w:bCs/>
          <w:sz w:val="18"/>
          <w:szCs w:val="18"/>
        </w:rPr>
        <w:t>S</w:t>
      </w:r>
      <w:r w:rsidRPr="00B953FC">
        <w:rPr>
          <w:rFonts w:ascii="Times New Roman" w:eastAsia="Times New Roman" w:hAnsi="Times New Roman" w:cs="Times New Roman"/>
          <w:b/>
          <w:bCs/>
          <w:sz w:val="18"/>
          <w:szCs w:val="18"/>
        </w:rPr>
        <w:t>1.</w:t>
      </w:r>
      <w:r w:rsidRPr="00B953FC">
        <w:rPr>
          <w:rFonts w:ascii="Times New Roman" w:eastAsia="Times New Roman" w:hAnsi="Times New Roman" w:cs="Times New Roman"/>
          <w:sz w:val="18"/>
          <w:szCs w:val="18"/>
        </w:rPr>
        <w:t xml:space="preserve"> Microbial positive detection rates in catheter (n = 1,000) and </w:t>
      </w:r>
      <w:r w:rsidR="004F2C8E">
        <w:rPr>
          <w:rFonts w:ascii="Times New Roman" w:eastAsia="Times New Roman" w:hAnsi="Times New Roman" w:cs="Times New Roman"/>
          <w:sz w:val="18"/>
          <w:szCs w:val="18"/>
        </w:rPr>
        <w:t>midstream voided</w:t>
      </w:r>
      <w:r w:rsidRPr="00B953FC">
        <w:rPr>
          <w:rFonts w:ascii="Times New Roman" w:eastAsia="Times New Roman" w:hAnsi="Times New Roman" w:cs="Times New Roman"/>
          <w:sz w:val="18"/>
          <w:szCs w:val="18"/>
        </w:rPr>
        <w:t xml:space="preserve"> (n = 1,000) urine specimens </w:t>
      </w:r>
    </w:p>
    <w:tbl>
      <w:tblPr>
        <w:tblW w:w="7000" w:type="dxa"/>
        <w:tblLook w:val="04A0" w:firstRow="1" w:lastRow="0" w:firstColumn="1" w:lastColumn="0" w:noHBand="0" w:noVBand="1"/>
      </w:tblPr>
      <w:tblGrid>
        <w:gridCol w:w="423"/>
        <w:gridCol w:w="2497"/>
        <w:gridCol w:w="1360"/>
        <w:gridCol w:w="1360"/>
        <w:gridCol w:w="1360"/>
      </w:tblGrid>
      <w:tr w:rsidR="0014588C" w:rsidRPr="0014588C" w14:paraId="23AD8377" w14:textId="77777777" w:rsidTr="0014588C">
        <w:trPr>
          <w:trHeight w:val="1020"/>
        </w:trPr>
        <w:tc>
          <w:tcPr>
            <w:tcW w:w="292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CB396" w14:textId="55F08D7E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Both sex</w:t>
            </w: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br/>
              <w:t xml:space="preserve">Catheter (n = 1,000) and </w:t>
            </w:r>
            <w:r w:rsidR="004F2C8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Midstream Voided</w:t>
            </w: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(n = 1,000)</w:t>
            </w:r>
            <w:r w:rsidR="004F2C8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40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252204B" w14:textId="3DB222C4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Criterion B: ≥ 1,000 cells/mL in catheter and ≥ 10,000 cell/mL in </w:t>
            </w:r>
            <w:r w:rsidR="004F2C8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midstream voided</w:t>
            </w: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for bacteria or any detection level for yeast </w:t>
            </w: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br/>
              <w:t>Positive detection case number (%)</w:t>
            </w:r>
          </w:p>
        </w:tc>
      </w:tr>
      <w:tr w:rsidR="0014588C" w:rsidRPr="0014588C" w14:paraId="7A8AC8C8" w14:textId="77777777" w:rsidTr="0014588C">
        <w:trPr>
          <w:trHeight w:val="210"/>
        </w:trPr>
        <w:tc>
          <w:tcPr>
            <w:tcW w:w="292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991F6D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576CE4" w14:textId="2FAACE4B" w:rsidR="0014588C" w:rsidRPr="0014588C" w:rsidRDefault="004F2C8E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  <w:t>Midstream Voided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F94DEE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Catheter 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2F7AE7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  <w:t>p</w:t>
            </w: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value</w:t>
            </w:r>
          </w:p>
        </w:tc>
      </w:tr>
      <w:tr w:rsidR="0014588C" w:rsidRPr="0014588C" w14:paraId="75FA2006" w14:textId="77777777" w:rsidTr="0014588C">
        <w:trPr>
          <w:trHeight w:val="223"/>
        </w:trPr>
        <w:tc>
          <w:tcPr>
            <w:tcW w:w="2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9458AD5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Overall 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EBCFB1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19(81.9)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8B899F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36(83.6)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2B8E2C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1</w:t>
            </w:r>
          </w:p>
        </w:tc>
      </w:tr>
      <w:tr w:rsidR="0014588C" w:rsidRPr="0014588C" w14:paraId="7450E266" w14:textId="77777777" w:rsidTr="0014588C">
        <w:trPr>
          <w:trHeight w:val="240"/>
        </w:trPr>
        <w:tc>
          <w:tcPr>
            <w:tcW w:w="2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B718E" w14:textId="77777777" w:rsidR="0014588C" w:rsidRPr="0014588C" w:rsidRDefault="0014588C" w:rsidP="0014588C">
            <w:pPr>
              <w:spacing w:after="0" w:line="240" w:lineRule="auto"/>
              <w:ind w:firstLineChars="100" w:firstLine="161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Polymicrobial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0134E" w14:textId="1F2B93FA" w:rsidR="0014588C" w:rsidRPr="004F2C8E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</w:t>
            </w:r>
            <w:r w:rsidR="003064EC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</w:t>
            </w: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(</w:t>
            </w:r>
            <w:r w:rsidR="003064EC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.7</w:t>
            </w: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14C15" w14:textId="604581C1" w:rsidR="0014588C" w:rsidRPr="004F2C8E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</w:t>
            </w:r>
            <w:r w:rsidR="003064EC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</w:t>
            </w: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(</w:t>
            </w:r>
            <w:r w:rsidR="003064EC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.6</w:t>
            </w: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0BD0A" w14:textId="2F9E0E11" w:rsidR="0014588C" w:rsidRPr="004F2C8E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</w:t>
            </w:r>
            <w:r w:rsidR="003064EC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6</w:t>
            </w:r>
          </w:p>
        </w:tc>
      </w:tr>
      <w:tr w:rsidR="0014588C" w:rsidRPr="0014588C" w14:paraId="5E42BD85" w14:textId="77777777" w:rsidTr="0014588C">
        <w:trPr>
          <w:trHeight w:val="223"/>
        </w:trPr>
        <w:tc>
          <w:tcPr>
            <w:tcW w:w="2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A64FB" w14:textId="77777777" w:rsidR="0014588C" w:rsidRPr="0014588C" w:rsidRDefault="0014588C" w:rsidP="0014588C">
            <w:pPr>
              <w:spacing w:after="0" w:line="240" w:lineRule="auto"/>
              <w:ind w:firstLineChars="100" w:firstLine="161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Monomicrobial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0E0C0" w14:textId="5B7AE7F0" w:rsidR="0014588C" w:rsidRPr="004F2C8E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</w:t>
            </w:r>
            <w:r w:rsidR="003064EC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(27</w:t>
            </w:r>
            <w:r w:rsidR="003064EC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.2</w:t>
            </w: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B1159" w14:textId="6EC8876C" w:rsidR="0014588C" w:rsidRPr="004F2C8E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  <w:r w:rsidR="003064EC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0</w:t>
            </w: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(</w:t>
            </w:r>
            <w:r w:rsidR="003064EC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.0</w:t>
            </w: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556E1" w14:textId="6DF7EA7F" w:rsidR="0014588C" w:rsidRPr="004F2C8E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</w:t>
            </w:r>
            <w:r w:rsidR="003064EC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</w:t>
            </w:r>
          </w:p>
        </w:tc>
      </w:tr>
      <w:tr w:rsidR="0014588C" w:rsidRPr="0014588C" w14:paraId="125CA87A" w14:textId="77777777" w:rsidTr="0014588C">
        <w:trPr>
          <w:trHeight w:val="210"/>
        </w:trPr>
        <w:tc>
          <w:tcPr>
            <w:tcW w:w="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textDirection w:val="tbLrV"/>
            <w:vAlign w:val="center"/>
            <w:hideMark/>
          </w:tcPr>
          <w:p w14:paraId="416D719B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CLASSICAL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1EAC1C6E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Escherichia coli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CB68A0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8(36.8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799299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2(33.2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F9D492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9</w:t>
            </w:r>
          </w:p>
        </w:tc>
      </w:tr>
      <w:tr w:rsidR="0014588C" w:rsidRPr="0014588C" w14:paraId="07A10E0A" w14:textId="77777777" w:rsidTr="0014588C">
        <w:trPr>
          <w:trHeight w:val="210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B81615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33DB3A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Enterococcus faecali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E115E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9(21.9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D2010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1(29.1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3C248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0002</w:t>
            </w:r>
          </w:p>
        </w:tc>
      </w:tr>
      <w:tr w:rsidR="0014588C" w:rsidRPr="0014588C" w14:paraId="34254540" w14:textId="77777777" w:rsidTr="0014588C">
        <w:trPr>
          <w:trHeight w:val="210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A44CDB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62254260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Klebsiella pneumoniae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704E64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9(10.9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7C3349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7(13.7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C85302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57</w:t>
            </w:r>
          </w:p>
        </w:tc>
      </w:tr>
      <w:tr w:rsidR="0014588C" w:rsidRPr="0014588C" w14:paraId="0CD31A44" w14:textId="77777777" w:rsidTr="0014588C">
        <w:trPr>
          <w:trHeight w:val="210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DE73B5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0996DC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Proteus mirabili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ED40ED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(5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7E0971E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4(10.4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E123DA1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&lt;0.0001</w:t>
            </w:r>
          </w:p>
        </w:tc>
      </w:tr>
      <w:tr w:rsidR="0014588C" w:rsidRPr="0014588C" w14:paraId="16FAE8C3" w14:textId="77777777" w:rsidTr="0014588C">
        <w:trPr>
          <w:trHeight w:val="210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A34ED7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2914410F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terobacter Group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10A3B6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(5.1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6526A0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(4.8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87BA17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6</w:t>
            </w:r>
          </w:p>
        </w:tc>
      </w:tr>
      <w:tr w:rsidR="0014588C" w:rsidRPr="0014588C" w14:paraId="514330E8" w14:textId="77777777" w:rsidTr="0014588C">
        <w:trPr>
          <w:trHeight w:val="210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C0439A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EE3EB8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Pseudomonas aeruginosa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2E8CF2B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(4.6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860728D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3(15.3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7173B19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&lt;0.0001</w:t>
            </w:r>
          </w:p>
        </w:tc>
      </w:tr>
      <w:tr w:rsidR="0014588C" w:rsidRPr="0014588C" w14:paraId="4D8DA898" w14:textId="77777777" w:rsidTr="0014588C">
        <w:trPr>
          <w:trHeight w:val="210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813D1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5DD031B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Klebsiella oxytoca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CCF5E7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(3.1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02899E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(3.2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663F0C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</w:t>
            </w:r>
          </w:p>
        </w:tc>
      </w:tr>
      <w:tr w:rsidR="0014588C" w:rsidRPr="0014588C" w14:paraId="1C945EF2" w14:textId="77777777" w:rsidTr="0014588C">
        <w:trPr>
          <w:trHeight w:val="210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89A503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8C3D1C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Enterococcus faecium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C11068E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(2.9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43555F2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(2.7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D2EEF05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9</w:t>
            </w:r>
          </w:p>
        </w:tc>
      </w:tr>
      <w:tr w:rsidR="0014588C" w:rsidRPr="0014588C" w14:paraId="2480A4B1" w14:textId="77777777" w:rsidTr="0014588C">
        <w:trPr>
          <w:trHeight w:val="210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B3260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5F9832CA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Streptococcus agalactiae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E145C6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(2.9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3EBE55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(1.8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189108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</w:t>
            </w:r>
          </w:p>
        </w:tc>
      </w:tr>
      <w:tr w:rsidR="0014588C" w:rsidRPr="0014588C" w14:paraId="6DC47091" w14:textId="77777777" w:rsidTr="0014588C">
        <w:trPr>
          <w:trHeight w:val="210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AEA65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3F2B90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Citrobacter freundii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70B5B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(1.8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B65F1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(2.7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2BE1E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7</w:t>
            </w:r>
          </w:p>
        </w:tc>
      </w:tr>
      <w:tr w:rsidR="0014588C" w:rsidRPr="0014588C" w14:paraId="017C97BE" w14:textId="77777777" w:rsidTr="0014588C">
        <w:trPr>
          <w:trHeight w:val="210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1F6BA1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6470CA31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Staphylococcus aureu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09974F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(1.7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FEA5EA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(5.2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2FD148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&lt;0.0001</w:t>
            </w:r>
          </w:p>
        </w:tc>
      </w:tr>
      <w:tr w:rsidR="0014588C" w:rsidRPr="0014588C" w14:paraId="0E5E7E07" w14:textId="77777777" w:rsidTr="0014588C">
        <w:trPr>
          <w:trHeight w:val="210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60CBF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B3C21E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Morganella morganii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AF039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(1.6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E8B7B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(3.2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9C02F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02</w:t>
            </w:r>
          </w:p>
        </w:tc>
      </w:tr>
      <w:tr w:rsidR="0014588C" w:rsidRPr="0014588C" w14:paraId="178FB2F0" w14:textId="77777777" w:rsidTr="0014588C">
        <w:trPr>
          <w:trHeight w:val="210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1599CC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9BA1D5A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Citrobacter koseri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04AAEF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(0.7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1E773B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(0.4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D0D531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6</w:t>
            </w:r>
          </w:p>
        </w:tc>
      </w:tr>
      <w:tr w:rsidR="0014588C" w:rsidRPr="0014588C" w14:paraId="0D0FA951" w14:textId="77777777" w:rsidTr="0014588C">
        <w:trPr>
          <w:trHeight w:val="210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06E83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2C82D1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Pantoea agglomeran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33CB4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(0.2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CA8BF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(0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27BAF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6</w:t>
            </w:r>
          </w:p>
        </w:tc>
      </w:tr>
      <w:tr w:rsidR="0014588C" w:rsidRPr="0014588C" w14:paraId="293DB0DB" w14:textId="77777777" w:rsidTr="0014588C">
        <w:trPr>
          <w:trHeight w:val="210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F3981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AADE2BB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Serratia marcescen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DFE3BE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(0.1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30D89F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(2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F33B7B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&lt;0.0001</w:t>
            </w:r>
          </w:p>
        </w:tc>
      </w:tr>
      <w:tr w:rsidR="0014588C" w:rsidRPr="0014588C" w14:paraId="1CA4707A" w14:textId="77777777" w:rsidTr="0014588C">
        <w:trPr>
          <w:trHeight w:val="210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68CDD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46C2D0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Providencia stuartii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C9F2C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(0.1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32D55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(1.1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EE141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004</w:t>
            </w:r>
          </w:p>
        </w:tc>
      </w:tr>
      <w:tr w:rsidR="0014588C" w:rsidRPr="0014588C" w14:paraId="65788452" w14:textId="77777777" w:rsidTr="0014588C">
        <w:trPr>
          <w:trHeight w:val="210"/>
        </w:trPr>
        <w:tc>
          <w:tcPr>
            <w:tcW w:w="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textDirection w:val="tbLrV"/>
            <w:vAlign w:val="center"/>
            <w:hideMark/>
          </w:tcPr>
          <w:p w14:paraId="6B7BC784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EMERGING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A212EF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erococcus urinae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BD1798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8(32.8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3EE19B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8(16.8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61EAC6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&lt;0.0001</w:t>
            </w:r>
          </w:p>
        </w:tc>
      </w:tr>
      <w:tr w:rsidR="0014588C" w:rsidRPr="0014588C" w14:paraId="6A86D360" w14:textId="77777777" w:rsidTr="0014588C">
        <w:trPr>
          <w:trHeight w:val="210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92830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079094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Actinotignum schaalii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26120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458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9(31.9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4B68F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458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4(23.4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C4CB1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458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&lt;0.0001</w:t>
            </w:r>
          </w:p>
        </w:tc>
      </w:tr>
      <w:tr w:rsidR="0014588C" w:rsidRPr="0014588C" w14:paraId="627A93BC" w14:textId="77777777" w:rsidTr="0014588C">
        <w:trPr>
          <w:trHeight w:val="210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8091A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1F32149F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Gardnerella vaginali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4DD9FF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(5.4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B0FB5B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(2.4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A7A53B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0005</w:t>
            </w:r>
          </w:p>
        </w:tc>
      </w:tr>
      <w:tr w:rsidR="0014588C" w:rsidRPr="0014588C" w14:paraId="3E4A231E" w14:textId="77777777" w:rsidTr="0014588C">
        <w:trPr>
          <w:trHeight w:val="210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28232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C9650D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lloscardovia omnicolen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9364FA2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(3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399BE43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(2.2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C24E3F6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6</w:t>
            </w:r>
          </w:p>
        </w:tc>
      </w:tr>
      <w:tr w:rsidR="0014588C" w:rsidRPr="0014588C" w14:paraId="1C268490" w14:textId="77777777" w:rsidTr="0014588C">
        <w:trPr>
          <w:trHeight w:val="210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20C11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405BDAB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Corynebacterium riegelii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4A2CA1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(2.8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9ED85B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(0.8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DEF9EC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0008</w:t>
            </w:r>
          </w:p>
        </w:tc>
      </w:tr>
      <w:tr w:rsidR="0014588C" w:rsidRPr="0014588C" w14:paraId="66E7801E" w14:textId="77777777" w:rsidTr="0014588C">
        <w:trPr>
          <w:trHeight w:val="210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B85A23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66B1AE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Ureaplasma urealyticum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B2631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(1.7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518AA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(0.6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01D0D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02</w:t>
            </w:r>
          </w:p>
        </w:tc>
      </w:tr>
      <w:tr w:rsidR="0014588C" w:rsidRPr="0014588C" w14:paraId="402FFDF2" w14:textId="77777777" w:rsidTr="0014588C">
        <w:trPr>
          <w:trHeight w:val="210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2AFD9A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3E4FDCB4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Mycoplasma homini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D2C47A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(0.7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C8430D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(0.2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C1358B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9</w:t>
            </w:r>
          </w:p>
        </w:tc>
      </w:tr>
      <w:tr w:rsidR="0014588C" w:rsidRPr="0014588C" w14:paraId="0373A5C5" w14:textId="77777777" w:rsidTr="0014588C">
        <w:trPr>
          <w:trHeight w:val="223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E0EB3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F69E13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cinetobacter baumannii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1B2FD1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(0.1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3065ADE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(0.7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5D8A661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03</w:t>
            </w:r>
          </w:p>
        </w:tc>
      </w:tr>
      <w:tr w:rsidR="0014588C" w:rsidRPr="0014588C" w14:paraId="2ACB5806" w14:textId="77777777" w:rsidTr="0014588C">
        <w:trPr>
          <w:trHeight w:val="223"/>
        </w:trPr>
        <w:tc>
          <w:tcPr>
            <w:tcW w:w="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06AB2879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6F3C5C62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agulase Negative Staph Group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B0FECE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5(6.5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2C118F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(5.7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AA6401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5</w:t>
            </w:r>
          </w:p>
        </w:tc>
      </w:tr>
      <w:tr w:rsidR="0014588C" w:rsidRPr="0014588C" w14:paraId="423EC934" w14:textId="77777777" w:rsidTr="0014588C">
        <w:trPr>
          <w:trHeight w:val="240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CB9F7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772620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ridans Group Strep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E7AF6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0(20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FE0F9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5(11.5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66D60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&lt;0.0001</w:t>
            </w:r>
          </w:p>
        </w:tc>
      </w:tr>
      <w:tr w:rsidR="0014588C" w:rsidRPr="0014588C" w14:paraId="49BCDDBA" w14:textId="77777777" w:rsidTr="0014588C">
        <w:trPr>
          <w:trHeight w:val="320"/>
        </w:trPr>
        <w:tc>
          <w:tcPr>
            <w:tcW w:w="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noWrap/>
            <w:textDirection w:val="tbLrV"/>
            <w:vAlign w:val="center"/>
            <w:hideMark/>
          </w:tcPr>
          <w:p w14:paraId="7DB994BF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YEAST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8C60D1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Candida albican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6B0E76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(2.7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16AB38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5(6.5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B361D4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&lt;0.0001</w:t>
            </w:r>
          </w:p>
        </w:tc>
      </w:tr>
      <w:tr w:rsidR="0014588C" w:rsidRPr="0014588C" w14:paraId="1A4CD4E7" w14:textId="77777777" w:rsidTr="0014588C">
        <w:trPr>
          <w:trHeight w:val="360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930EFF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B33217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Candida glabrata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57419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(2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3B174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(2.9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BAF31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9</w:t>
            </w:r>
          </w:p>
        </w:tc>
      </w:tr>
      <w:tr w:rsidR="0014588C" w:rsidRPr="0014588C" w14:paraId="4AE25DC7" w14:textId="77777777" w:rsidTr="0014588C">
        <w:trPr>
          <w:trHeight w:val="343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0905D31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D53C7EB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Candida parapsilosi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292ECD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(0.5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F563A9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(1.1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FD2788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3</w:t>
            </w:r>
          </w:p>
        </w:tc>
      </w:tr>
      <w:tr w:rsidR="0014588C" w:rsidRPr="0014588C" w14:paraId="6D9A22AF" w14:textId="77777777" w:rsidTr="0014588C">
        <w:trPr>
          <w:trHeight w:val="380"/>
        </w:trPr>
        <w:tc>
          <w:tcPr>
            <w:tcW w:w="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9347F2C" w14:textId="77777777" w:rsidR="0014588C" w:rsidRPr="0014588C" w:rsidRDefault="0014588C" w:rsidP="00145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FF99B2" w14:textId="77777777" w:rsidR="0014588C" w:rsidRPr="0014588C" w:rsidRDefault="0014588C" w:rsidP="0014588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Candida auri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80BEA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(0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E106F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(0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9590C" w14:textId="77777777" w:rsidR="0014588C" w:rsidRPr="0014588C" w:rsidRDefault="0014588C" w:rsidP="00145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588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/</w:t>
            </w:r>
          </w:p>
        </w:tc>
      </w:tr>
    </w:tbl>
    <w:p w14:paraId="166CBDF5" w14:textId="63A3A92C" w:rsidR="00614E00" w:rsidRDefault="00614E00" w:rsidP="00614E00">
      <w:pPr>
        <w:spacing w:after="0" w:line="480" w:lineRule="auto"/>
        <w:contextualSpacing/>
      </w:pPr>
    </w:p>
    <w:p w14:paraId="64C01E0B" w14:textId="77777777" w:rsidR="00614E00" w:rsidRDefault="00614E00" w:rsidP="00614E00">
      <w:pPr>
        <w:spacing w:after="0" w:line="480" w:lineRule="auto"/>
        <w:contextualSpacing/>
        <w:rPr>
          <w:rFonts w:ascii="Times New Roman" w:eastAsia="Times New Roman" w:hAnsi="Times New Roman" w:cs="Times New Roman"/>
          <w:b/>
          <w:bCs/>
          <w:color w:val="000000" w:themeColor="text1"/>
        </w:rPr>
      </w:pPr>
    </w:p>
    <w:p w14:paraId="402FADDF" w14:textId="77777777" w:rsidR="004F2C8E" w:rsidRDefault="004F2C8E" w:rsidP="00614E00">
      <w:pPr>
        <w:spacing w:after="0" w:line="480" w:lineRule="auto"/>
        <w:contextualSpacing/>
        <w:rPr>
          <w:rFonts w:ascii="Times New Roman" w:eastAsia="Times New Roman" w:hAnsi="Times New Roman" w:cs="Times New Roman"/>
          <w:b/>
          <w:bCs/>
          <w:color w:val="000000" w:themeColor="text1"/>
        </w:rPr>
      </w:pPr>
    </w:p>
    <w:p w14:paraId="026A5AD2" w14:textId="77777777" w:rsidR="004F2C8E" w:rsidRDefault="004F2C8E" w:rsidP="00614E00">
      <w:pPr>
        <w:spacing w:after="0" w:line="480" w:lineRule="auto"/>
        <w:contextualSpacing/>
        <w:rPr>
          <w:rFonts w:ascii="Times New Roman" w:eastAsia="Times New Roman" w:hAnsi="Times New Roman" w:cs="Times New Roman"/>
          <w:b/>
          <w:bCs/>
          <w:color w:val="000000" w:themeColor="text1"/>
        </w:rPr>
      </w:pPr>
    </w:p>
    <w:p w14:paraId="7EB8EC0A" w14:textId="77777777" w:rsidR="004F2C8E" w:rsidRDefault="004F2C8E" w:rsidP="00614E00">
      <w:pPr>
        <w:spacing w:after="0" w:line="480" w:lineRule="auto"/>
        <w:contextualSpacing/>
        <w:rPr>
          <w:rFonts w:ascii="Times New Roman" w:eastAsia="Times New Roman" w:hAnsi="Times New Roman" w:cs="Times New Roman"/>
          <w:b/>
          <w:bCs/>
          <w:color w:val="000000" w:themeColor="text1"/>
        </w:rPr>
      </w:pPr>
    </w:p>
    <w:p w14:paraId="1AC96E63" w14:textId="77777777" w:rsidR="004F2C8E" w:rsidRDefault="004F2C8E" w:rsidP="00614E00">
      <w:pPr>
        <w:spacing w:after="0" w:line="480" w:lineRule="auto"/>
        <w:contextualSpacing/>
        <w:rPr>
          <w:rFonts w:ascii="Times New Roman" w:eastAsia="Times New Roman" w:hAnsi="Times New Roman" w:cs="Times New Roman"/>
          <w:b/>
          <w:bCs/>
          <w:color w:val="000000" w:themeColor="text1"/>
        </w:rPr>
      </w:pPr>
    </w:p>
    <w:p w14:paraId="3665BF68" w14:textId="5E82DDE8" w:rsidR="00882443" w:rsidRPr="00B953FC" w:rsidRDefault="00614E00" w:rsidP="004F2C8E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B953FC">
        <w:rPr>
          <w:rFonts w:ascii="Times New Roman" w:eastAsia="Times New Roman" w:hAnsi="Times New Roman" w:cs="Times New Roman"/>
          <w:b/>
          <w:bCs/>
          <w:color w:val="000000" w:themeColor="text1"/>
          <w:sz w:val="18"/>
          <w:szCs w:val="18"/>
        </w:rPr>
        <w:lastRenderedPageBreak/>
        <w:t xml:space="preserve">Supplementary Table </w:t>
      </w:r>
      <w:r w:rsidR="00B953FC" w:rsidRPr="00B953FC">
        <w:rPr>
          <w:rFonts w:ascii="Times New Roman" w:eastAsia="Times New Roman" w:hAnsi="Times New Roman" w:cs="Times New Roman"/>
          <w:b/>
          <w:bCs/>
          <w:color w:val="000000" w:themeColor="text1"/>
          <w:sz w:val="18"/>
          <w:szCs w:val="18"/>
        </w:rPr>
        <w:t>S</w:t>
      </w:r>
      <w:r w:rsidRPr="00B953FC">
        <w:rPr>
          <w:rFonts w:ascii="Times New Roman" w:eastAsia="Times New Roman" w:hAnsi="Times New Roman" w:cs="Times New Roman"/>
          <w:b/>
          <w:bCs/>
          <w:color w:val="000000" w:themeColor="text1"/>
          <w:sz w:val="18"/>
          <w:szCs w:val="18"/>
        </w:rPr>
        <w:t>2.</w:t>
      </w:r>
      <w:r w:rsidRPr="00B953FC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00B953FC">
        <w:rPr>
          <w:rFonts w:ascii="Times New Roman" w:eastAsia="Times New Roman" w:hAnsi="Times New Roman" w:cs="Times New Roman"/>
          <w:sz w:val="18"/>
          <w:szCs w:val="18"/>
        </w:rPr>
        <w:t xml:space="preserve">Microbial positive rates in catheter (n = 621) and matched </w:t>
      </w:r>
      <w:r w:rsidR="004F2C8E">
        <w:rPr>
          <w:rFonts w:ascii="Times New Roman" w:eastAsia="Times New Roman" w:hAnsi="Times New Roman" w:cs="Times New Roman"/>
          <w:sz w:val="18"/>
          <w:szCs w:val="18"/>
        </w:rPr>
        <w:t>midstream voided</w:t>
      </w:r>
      <w:r w:rsidRPr="00B953FC">
        <w:rPr>
          <w:rFonts w:ascii="Times New Roman" w:eastAsia="Times New Roman" w:hAnsi="Times New Roman" w:cs="Times New Roman"/>
          <w:sz w:val="18"/>
          <w:szCs w:val="18"/>
        </w:rPr>
        <w:t xml:space="preserve"> urine (n = 621) specimens in female subjects.</w:t>
      </w:r>
    </w:p>
    <w:tbl>
      <w:tblPr>
        <w:tblW w:w="7086" w:type="dxa"/>
        <w:tblLook w:val="04A0" w:firstRow="1" w:lastRow="0" w:firstColumn="1" w:lastColumn="0" w:noHBand="0" w:noVBand="1"/>
      </w:tblPr>
      <w:tblGrid>
        <w:gridCol w:w="423"/>
        <w:gridCol w:w="2389"/>
        <w:gridCol w:w="1351"/>
        <w:gridCol w:w="1410"/>
        <w:gridCol w:w="1291"/>
        <w:gridCol w:w="222"/>
      </w:tblGrid>
      <w:tr w:rsidR="002847B9" w:rsidRPr="002847B9" w14:paraId="59550590" w14:textId="77777777" w:rsidTr="002847B9">
        <w:trPr>
          <w:gridAfter w:val="1"/>
          <w:wAfter w:w="222" w:type="dxa"/>
          <w:trHeight w:val="1040"/>
        </w:trPr>
        <w:tc>
          <w:tcPr>
            <w:tcW w:w="281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84F660" w14:textId="225FADA4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Female patients only </w:t>
            </w: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br/>
              <w:t xml:space="preserve">Catheter (n = 621) and </w:t>
            </w:r>
            <w:r w:rsidR="004F2C8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Midstream Voided</w:t>
            </w: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(n = 621)</w:t>
            </w:r>
          </w:p>
        </w:tc>
        <w:tc>
          <w:tcPr>
            <w:tcW w:w="40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6EC7BC5" w14:textId="595B380C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Criterion B: ≥ 1,000 cells/mL in catheter and ≥ 10,000 cell/mL in </w:t>
            </w:r>
            <w:r w:rsidR="004F2C8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midstream voided</w:t>
            </w: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for bacteria or any detection level for yeast </w:t>
            </w: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br/>
              <w:t>Positive detection case number (%)</w:t>
            </w:r>
          </w:p>
        </w:tc>
      </w:tr>
      <w:tr w:rsidR="002847B9" w:rsidRPr="002847B9" w14:paraId="5B3BD453" w14:textId="77777777" w:rsidTr="002847B9">
        <w:trPr>
          <w:gridAfter w:val="1"/>
          <w:wAfter w:w="222" w:type="dxa"/>
          <w:trHeight w:val="450"/>
        </w:trPr>
        <w:tc>
          <w:tcPr>
            <w:tcW w:w="281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C34CB7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35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62D56F" w14:textId="35BEAAF2" w:rsidR="002847B9" w:rsidRPr="002847B9" w:rsidRDefault="004F2C8E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  <w:t>Midstream Voided</w:t>
            </w:r>
          </w:p>
        </w:tc>
        <w:tc>
          <w:tcPr>
            <w:tcW w:w="14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A2CBB5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Catheter </w:t>
            </w:r>
          </w:p>
        </w:tc>
        <w:tc>
          <w:tcPr>
            <w:tcW w:w="129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DA40F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  <w:t>p</w:t>
            </w: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value</w:t>
            </w:r>
          </w:p>
        </w:tc>
      </w:tr>
      <w:tr w:rsidR="002847B9" w:rsidRPr="002847B9" w14:paraId="0E2024F3" w14:textId="77777777" w:rsidTr="002847B9">
        <w:trPr>
          <w:trHeight w:val="60"/>
        </w:trPr>
        <w:tc>
          <w:tcPr>
            <w:tcW w:w="281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4D5E2E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3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22BF03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</w:pP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06A7B0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2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BDD5B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7E4C5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</w:tr>
      <w:tr w:rsidR="002847B9" w:rsidRPr="002847B9" w14:paraId="3F90AC07" w14:textId="77777777" w:rsidTr="002847B9">
        <w:trPr>
          <w:trHeight w:val="310"/>
        </w:trPr>
        <w:tc>
          <w:tcPr>
            <w:tcW w:w="2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236276B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Overall 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92DCA1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3(87.4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270581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8(81.8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0AD763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222" w:type="dxa"/>
            <w:vAlign w:val="center"/>
            <w:hideMark/>
          </w:tcPr>
          <w:p w14:paraId="5DF5F3A3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1A0E8566" w14:textId="77777777" w:rsidTr="002847B9">
        <w:trPr>
          <w:trHeight w:val="310"/>
        </w:trPr>
        <w:tc>
          <w:tcPr>
            <w:tcW w:w="2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44D07" w14:textId="77777777" w:rsidR="002847B9" w:rsidRPr="002847B9" w:rsidRDefault="002847B9" w:rsidP="002847B9">
            <w:pPr>
              <w:spacing w:after="0" w:line="240" w:lineRule="auto"/>
              <w:ind w:firstLineChars="100" w:firstLine="161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Polymicrobial infections 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BE023" w14:textId="706A72EB" w:rsidR="002847B9" w:rsidRPr="004F2C8E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</w:t>
            </w:r>
            <w:r w:rsidR="003064EC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</w:t>
            </w: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(</w:t>
            </w:r>
            <w:r w:rsidR="003064EC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5.5</w:t>
            </w: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242FA" w14:textId="0741A9A3" w:rsidR="002847B9" w:rsidRPr="004F2C8E" w:rsidRDefault="003064EC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7</w:t>
            </w:r>
            <w:r w:rsidR="002847B9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(</w:t>
            </w: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.3</w:t>
            </w:r>
            <w:r w:rsidR="002847B9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06DBA" w14:textId="77777777" w:rsidR="002847B9" w:rsidRPr="004F2C8E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4F2C8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&lt;0.0001</w:t>
            </w:r>
          </w:p>
        </w:tc>
        <w:tc>
          <w:tcPr>
            <w:tcW w:w="222" w:type="dxa"/>
            <w:vAlign w:val="center"/>
            <w:hideMark/>
          </w:tcPr>
          <w:p w14:paraId="19CE4A8B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5F5D6A17" w14:textId="77777777" w:rsidTr="002847B9">
        <w:trPr>
          <w:trHeight w:val="343"/>
        </w:trPr>
        <w:tc>
          <w:tcPr>
            <w:tcW w:w="2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057CC" w14:textId="77777777" w:rsidR="002847B9" w:rsidRPr="002847B9" w:rsidRDefault="002847B9" w:rsidP="002847B9">
            <w:pPr>
              <w:spacing w:after="0" w:line="240" w:lineRule="auto"/>
              <w:ind w:firstLineChars="100" w:firstLine="161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Monomicrobial detections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4FA5D" w14:textId="71D479DB" w:rsidR="002847B9" w:rsidRPr="004F2C8E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</w:t>
            </w:r>
            <w:r w:rsidR="003064EC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</w:t>
            </w: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(</w:t>
            </w:r>
            <w:r w:rsidR="003064EC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.9</w:t>
            </w: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57FAD" w14:textId="7508352E" w:rsidR="002847B9" w:rsidRPr="004F2C8E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</w:t>
            </w:r>
            <w:r w:rsidR="003064EC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(27.</w:t>
            </w:r>
            <w:r w:rsidR="003064EC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</w:t>
            </w: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FEB09" w14:textId="77777777" w:rsidR="002847B9" w:rsidRPr="004F2C8E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4F2C8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222" w:type="dxa"/>
            <w:vAlign w:val="center"/>
            <w:hideMark/>
          </w:tcPr>
          <w:p w14:paraId="54F89448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0BE8502D" w14:textId="77777777" w:rsidTr="002847B9">
        <w:trPr>
          <w:trHeight w:val="310"/>
        </w:trPr>
        <w:tc>
          <w:tcPr>
            <w:tcW w:w="42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textDirection w:val="tbLrV"/>
            <w:vAlign w:val="center"/>
            <w:hideMark/>
          </w:tcPr>
          <w:p w14:paraId="1DBBEFB1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CLASSICAL</w:t>
            </w: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DE70C07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Escherichia coli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C54142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8(44.8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655D37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4(37.7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B5D176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222" w:type="dxa"/>
            <w:vAlign w:val="center"/>
            <w:hideMark/>
          </w:tcPr>
          <w:p w14:paraId="1231647A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0DEFEDB4" w14:textId="77777777" w:rsidTr="002847B9">
        <w:trPr>
          <w:trHeight w:val="31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87622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B8E17F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Enterococcus faecalis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FBB98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1(21.1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CBD16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8(25.4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EF365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222" w:type="dxa"/>
            <w:vAlign w:val="center"/>
            <w:hideMark/>
          </w:tcPr>
          <w:p w14:paraId="02BC5405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7F3B61AD" w14:textId="77777777" w:rsidTr="002847B9">
        <w:trPr>
          <w:trHeight w:val="31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7EDA79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5903AC2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Klebsiella pneumoniae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2B0668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0(12.9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A1AD22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9(14.3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7BB3A9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222" w:type="dxa"/>
            <w:vAlign w:val="center"/>
            <w:hideMark/>
          </w:tcPr>
          <w:p w14:paraId="27A85115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5A8AC606" w14:textId="77777777" w:rsidTr="002847B9">
        <w:trPr>
          <w:trHeight w:val="31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1F1BE4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7DBEFC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Proteus mirabilis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4BC7C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(5.3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FD351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3(11.8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A7E0D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&lt;0.0001</w:t>
            </w:r>
          </w:p>
        </w:tc>
        <w:tc>
          <w:tcPr>
            <w:tcW w:w="222" w:type="dxa"/>
            <w:vAlign w:val="center"/>
            <w:hideMark/>
          </w:tcPr>
          <w:p w14:paraId="2CB29855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6E038F6B" w14:textId="77777777" w:rsidTr="002847B9">
        <w:trPr>
          <w:trHeight w:val="31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BC985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2CEB807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terobacter Group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76ADAD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(5.2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F1841D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(4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662434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222" w:type="dxa"/>
            <w:vAlign w:val="center"/>
            <w:hideMark/>
          </w:tcPr>
          <w:p w14:paraId="0B87A64D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7600CB13" w14:textId="77777777" w:rsidTr="002847B9">
        <w:trPr>
          <w:trHeight w:val="31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A1E599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F1DD72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Enterococcus faecium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3C94777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(3.5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BC76D2F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(2.9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CB46C74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222" w:type="dxa"/>
            <w:vAlign w:val="center"/>
            <w:hideMark/>
          </w:tcPr>
          <w:p w14:paraId="40B189D0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6B82888C" w14:textId="77777777" w:rsidTr="002847B9">
        <w:trPr>
          <w:trHeight w:val="31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7B81EE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78343BD5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Klebsiella oxytoca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E85950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(3.4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B6FA27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(3.1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A76476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222" w:type="dxa"/>
            <w:vAlign w:val="center"/>
            <w:hideMark/>
          </w:tcPr>
          <w:p w14:paraId="48C5E8D8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0079626F" w14:textId="77777777" w:rsidTr="002847B9">
        <w:trPr>
          <w:trHeight w:val="31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D5A26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381DE0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Streptococcus agalactiae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3DEEB73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(3.2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FB62C8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(2.4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C0981DA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222" w:type="dxa"/>
            <w:vAlign w:val="center"/>
            <w:hideMark/>
          </w:tcPr>
          <w:p w14:paraId="33C750F4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28AC11A3" w14:textId="77777777" w:rsidTr="002847B9">
        <w:trPr>
          <w:trHeight w:val="31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C1DBDE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671CBF8B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Pseudomonas aeruginosa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4ED3261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(3.1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AB288E2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3(10.1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E3A112F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&lt;0.0001</w:t>
            </w:r>
          </w:p>
        </w:tc>
        <w:tc>
          <w:tcPr>
            <w:tcW w:w="222" w:type="dxa"/>
            <w:vAlign w:val="center"/>
            <w:hideMark/>
          </w:tcPr>
          <w:p w14:paraId="34B1EBB3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65AF5A6F" w14:textId="77777777" w:rsidTr="002847B9">
        <w:trPr>
          <w:trHeight w:val="31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2D6B5C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7C9DC3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Citrobacter freundii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8BD06B3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(2.1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6B6D818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(3.2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8CED1A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2</w:t>
            </w:r>
          </w:p>
        </w:tc>
        <w:tc>
          <w:tcPr>
            <w:tcW w:w="222" w:type="dxa"/>
            <w:vAlign w:val="center"/>
            <w:hideMark/>
          </w:tcPr>
          <w:p w14:paraId="0C70FD3A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590E568E" w14:textId="77777777" w:rsidTr="002847B9">
        <w:trPr>
          <w:trHeight w:val="31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D2F4A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77BF0FD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Morganella morganii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D90235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(1.6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36A576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(2.6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768399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3</w:t>
            </w:r>
          </w:p>
        </w:tc>
        <w:tc>
          <w:tcPr>
            <w:tcW w:w="222" w:type="dxa"/>
            <w:vAlign w:val="center"/>
            <w:hideMark/>
          </w:tcPr>
          <w:p w14:paraId="14A3555C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2417A8D0" w14:textId="77777777" w:rsidTr="002847B9">
        <w:trPr>
          <w:trHeight w:val="31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B5EE7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148B2D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Staphylococcus aureus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2C0D39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(1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3040F4F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(2.4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DCC2E1A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048</w:t>
            </w:r>
          </w:p>
        </w:tc>
        <w:tc>
          <w:tcPr>
            <w:tcW w:w="222" w:type="dxa"/>
            <w:vAlign w:val="center"/>
            <w:hideMark/>
          </w:tcPr>
          <w:p w14:paraId="7D118491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4E8F9E45" w14:textId="77777777" w:rsidTr="002847B9">
        <w:trPr>
          <w:trHeight w:val="31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3EA09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23263722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Citrobacter koseri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1DE15B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(0.5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5B16E7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(0.2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8A9A9F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222" w:type="dxa"/>
            <w:vAlign w:val="center"/>
            <w:hideMark/>
          </w:tcPr>
          <w:p w14:paraId="365AA599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5696F40C" w14:textId="77777777" w:rsidTr="002847B9">
        <w:trPr>
          <w:trHeight w:val="31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B7A60A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69B9D3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Serratia marcescens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0ADEF2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(0.2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117B72A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(1.6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5DAAA83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222" w:type="dxa"/>
            <w:vAlign w:val="center"/>
            <w:hideMark/>
          </w:tcPr>
          <w:p w14:paraId="20CC3EEE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76D22A8F" w14:textId="77777777" w:rsidTr="002847B9">
        <w:trPr>
          <w:trHeight w:val="31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1D440D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15C8A2CF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Pantoea agglomerans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1A8AE2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(0.2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4ED5F9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(0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736B15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222" w:type="dxa"/>
            <w:vAlign w:val="center"/>
            <w:hideMark/>
          </w:tcPr>
          <w:p w14:paraId="43DFABE4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02BEF645" w14:textId="77777777" w:rsidTr="002847B9">
        <w:trPr>
          <w:trHeight w:val="31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B7A85B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C2A75D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Providencia stuartii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59B81D0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(0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9CFD909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(1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5C60B41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222" w:type="dxa"/>
            <w:vAlign w:val="center"/>
            <w:hideMark/>
          </w:tcPr>
          <w:p w14:paraId="59AAA669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53C6BC99" w14:textId="77777777" w:rsidTr="002847B9">
        <w:trPr>
          <w:trHeight w:val="310"/>
        </w:trPr>
        <w:tc>
          <w:tcPr>
            <w:tcW w:w="42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textDirection w:val="tbLrV"/>
            <w:vAlign w:val="center"/>
            <w:hideMark/>
          </w:tcPr>
          <w:p w14:paraId="72FA6CA9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EMERGING</w:t>
            </w: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C278710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erococcus urinae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751800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4(40.9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2691C4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4(21.6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B2D6E8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&lt;0.0001</w:t>
            </w:r>
          </w:p>
        </w:tc>
        <w:tc>
          <w:tcPr>
            <w:tcW w:w="222" w:type="dxa"/>
            <w:vAlign w:val="center"/>
            <w:hideMark/>
          </w:tcPr>
          <w:p w14:paraId="0FEB5FCC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7858D803" w14:textId="77777777" w:rsidTr="002847B9">
        <w:trPr>
          <w:trHeight w:val="31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E08DC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E69A25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ctinotignum schaalii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1B43617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2(40.6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98BD01F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4(28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3BBFED8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&lt;0.0001</w:t>
            </w:r>
          </w:p>
        </w:tc>
        <w:tc>
          <w:tcPr>
            <w:tcW w:w="222" w:type="dxa"/>
            <w:vAlign w:val="center"/>
            <w:hideMark/>
          </w:tcPr>
          <w:p w14:paraId="2E2C662F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209D141E" w14:textId="77777777" w:rsidTr="002847B9">
        <w:trPr>
          <w:trHeight w:val="31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3DB1D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28D989EE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Gardnerella vaginalis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8D3140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(8.1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A72A29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(3.5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092C6E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0007</w:t>
            </w:r>
          </w:p>
        </w:tc>
        <w:tc>
          <w:tcPr>
            <w:tcW w:w="222" w:type="dxa"/>
            <w:vAlign w:val="center"/>
            <w:hideMark/>
          </w:tcPr>
          <w:p w14:paraId="49FA4104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1ECB2BA8" w14:textId="77777777" w:rsidTr="002847B9">
        <w:trPr>
          <w:trHeight w:val="31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197853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29CF2E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lloscardovia omnicolens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7FE1F68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(4.7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07B0D2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(3.1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1175289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222" w:type="dxa"/>
            <w:vAlign w:val="center"/>
            <w:hideMark/>
          </w:tcPr>
          <w:p w14:paraId="26C6417D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2E5A72CB" w14:textId="77777777" w:rsidTr="002847B9">
        <w:trPr>
          <w:trHeight w:val="36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69E4D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5D03DABE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Corynebacterium riegelii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EBA514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(3.5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28EC59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(0.8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FFE462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222" w:type="dxa"/>
            <w:vAlign w:val="center"/>
            <w:hideMark/>
          </w:tcPr>
          <w:p w14:paraId="15E9331C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02E7B4B9" w14:textId="77777777" w:rsidTr="002847B9">
        <w:trPr>
          <w:trHeight w:val="31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F2A35F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72543F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Ureaplasma urealyticum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616BB78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(2.1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122C87A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(0.8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E71E103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6</w:t>
            </w:r>
          </w:p>
        </w:tc>
        <w:tc>
          <w:tcPr>
            <w:tcW w:w="222" w:type="dxa"/>
            <w:vAlign w:val="center"/>
            <w:hideMark/>
          </w:tcPr>
          <w:p w14:paraId="51D2111F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6540AFDE" w14:textId="77777777" w:rsidTr="002847B9">
        <w:trPr>
          <w:trHeight w:val="31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CC440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1AD170B8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Mycoplasma hominis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DE066D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(0.7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A97DA8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(0.2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466BD4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222" w:type="dxa"/>
            <w:vAlign w:val="center"/>
            <w:hideMark/>
          </w:tcPr>
          <w:p w14:paraId="10A356AC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5E081242" w14:textId="77777777" w:rsidTr="002847B9">
        <w:trPr>
          <w:trHeight w:val="31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7B801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4AEED5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cinetobacter baumannii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3B92D95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(0.2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2167C8E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(0.6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3B51BBF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222" w:type="dxa"/>
            <w:vAlign w:val="center"/>
            <w:hideMark/>
          </w:tcPr>
          <w:p w14:paraId="55F61ECA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52FD9212" w14:textId="77777777" w:rsidTr="002847B9">
        <w:trPr>
          <w:trHeight w:val="320"/>
        </w:trPr>
        <w:tc>
          <w:tcPr>
            <w:tcW w:w="42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6B156E0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C5EB49B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ridans Group Strep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436112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6(28.3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EFC34F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5(15.3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248A62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&lt;0.0001</w:t>
            </w:r>
          </w:p>
        </w:tc>
        <w:tc>
          <w:tcPr>
            <w:tcW w:w="222" w:type="dxa"/>
            <w:vAlign w:val="center"/>
            <w:hideMark/>
          </w:tcPr>
          <w:p w14:paraId="2CDDC5E4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0F7CCD34" w14:textId="77777777" w:rsidTr="002847B9">
        <w:trPr>
          <w:trHeight w:val="31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99900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CF7463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agulase Negative Staph Group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3B0B635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(5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D4AEA98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(2.7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E168CCD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222" w:type="dxa"/>
            <w:vAlign w:val="center"/>
            <w:hideMark/>
          </w:tcPr>
          <w:p w14:paraId="42248E88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04F14EBB" w14:textId="77777777" w:rsidTr="002847B9">
        <w:trPr>
          <w:trHeight w:val="343"/>
        </w:trPr>
        <w:tc>
          <w:tcPr>
            <w:tcW w:w="4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noWrap/>
            <w:textDirection w:val="tbLrV"/>
            <w:vAlign w:val="center"/>
            <w:hideMark/>
          </w:tcPr>
          <w:p w14:paraId="41D8F68B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YEASTS</w:t>
            </w: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77043E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Candida albicans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EA9EE1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(2.9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DE0E35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(5.6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D3D361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222" w:type="dxa"/>
            <w:vAlign w:val="center"/>
            <w:hideMark/>
          </w:tcPr>
          <w:p w14:paraId="0C611F10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2A225265" w14:textId="77777777" w:rsidTr="002847B9">
        <w:trPr>
          <w:trHeight w:val="343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660BF7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E5C6C4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Candida glabrata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72459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(2.4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A2753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(3.2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36F73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222" w:type="dxa"/>
            <w:vAlign w:val="center"/>
            <w:hideMark/>
          </w:tcPr>
          <w:p w14:paraId="27274F84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3E872B8D" w14:textId="77777777" w:rsidTr="002847B9">
        <w:trPr>
          <w:trHeight w:val="36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1BFC58F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50AC2C3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Candida parapsilosis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DE7513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(0.2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3E60A1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(0.3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0DA461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222" w:type="dxa"/>
            <w:vAlign w:val="center"/>
            <w:hideMark/>
          </w:tcPr>
          <w:p w14:paraId="5B67F74D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47B9" w:rsidRPr="002847B9" w14:paraId="32CFC3B1" w14:textId="77777777" w:rsidTr="002847B9">
        <w:trPr>
          <w:trHeight w:val="360"/>
        </w:trPr>
        <w:tc>
          <w:tcPr>
            <w:tcW w:w="4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29E8D3F" w14:textId="77777777" w:rsidR="002847B9" w:rsidRPr="002847B9" w:rsidRDefault="002847B9" w:rsidP="00284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D9F99" w14:textId="77777777" w:rsidR="002847B9" w:rsidRPr="002847B9" w:rsidRDefault="002847B9" w:rsidP="002847B9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Candida auris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09821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(0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92B64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(0)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2697A" w14:textId="77777777" w:rsidR="002847B9" w:rsidRPr="002847B9" w:rsidRDefault="002847B9" w:rsidP="002847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847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/</w:t>
            </w:r>
          </w:p>
        </w:tc>
        <w:tc>
          <w:tcPr>
            <w:tcW w:w="222" w:type="dxa"/>
            <w:vAlign w:val="center"/>
            <w:hideMark/>
          </w:tcPr>
          <w:p w14:paraId="6A755877" w14:textId="77777777" w:rsidR="002847B9" w:rsidRPr="002847B9" w:rsidRDefault="002847B9" w:rsidP="002847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0DC5805" w14:textId="240A4D12" w:rsidR="00614E00" w:rsidRPr="00882443" w:rsidRDefault="00614E00" w:rsidP="004F2C8E">
      <w:pPr>
        <w:spacing w:after="0" w:line="240" w:lineRule="auto"/>
        <w:contextualSpacing/>
        <w:rPr>
          <w:rFonts w:ascii="Times New Roman" w:eastAsia="Times New Roman" w:hAnsi="Times New Roman" w:cs="Times New Roman"/>
          <w:sz w:val="18"/>
          <w:szCs w:val="18"/>
        </w:rPr>
      </w:pPr>
      <w:r w:rsidRPr="00882443">
        <w:rPr>
          <w:rFonts w:ascii="Times New Roman" w:eastAsia="Times New Roman" w:hAnsi="Times New Roman" w:cs="Times New Roman"/>
          <w:b/>
          <w:bCs/>
          <w:color w:val="000000" w:themeColor="text1"/>
          <w:sz w:val="18"/>
          <w:szCs w:val="18"/>
        </w:rPr>
        <w:lastRenderedPageBreak/>
        <w:t xml:space="preserve">Supplementary Table </w:t>
      </w:r>
      <w:r w:rsidR="00B953FC" w:rsidRPr="00882443">
        <w:rPr>
          <w:rFonts w:ascii="Times New Roman" w:eastAsia="Times New Roman" w:hAnsi="Times New Roman" w:cs="Times New Roman"/>
          <w:b/>
          <w:bCs/>
          <w:color w:val="000000" w:themeColor="text1"/>
          <w:sz w:val="18"/>
          <w:szCs w:val="18"/>
        </w:rPr>
        <w:t>S</w:t>
      </w:r>
      <w:r w:rsidRPr="00882443">
        <w:rPr>
          <w:rFonts w:ascii="Times New Roman" w:eastAsia="Times New Roman" w:hAnsi="Times New Roman" w:cs="Times New Roman"/>
          <w:b/>
          <w:bCs/>
          <w:color w:val="000000" w:themeColor="text1"/>
          <w:sz w:val="18"/>
          <w:szCs w:val="18"/>
        </w:rPr>
        <w:t>3.</w:t>
      </w:r>
      <w:r w:rsidRPr="00882443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00882443">
        <w:rPr>
          <w:rFonts w:ascii="Times New Roman" w:eastAsia="Times New Roman" w:hAnsi="Times New Roman" w:cs="Times New Roman"/>
          <w:sz w:val="18"/>
          <w:szCs w:val="18"/>
        </w:rPr>
        <w:t xml:space="preserve">Microbial positive rates in catheter (n = 379) and matched </w:t>
      </w:r>
      <w:r w:rsidR="004F2C8E">
        <w:rPr>
          <w:rFonts w:ascii="Times New Roman" w:eastAsia="Times New Roman" w:hAnsi="Times New Roman" w:cs="Times New Roman"/>
          <w:sz w:val="18"/>
          <w:szCs w:val="18"/>
        </w:rPr>
        <w:t>midstream voided</w:t>
      </w:r>
      <w:r w:rsidRPr="00882443">
        <w:rPr>
          <w:rFonts w:ascii="Times New Roman" w:eastAsia="Times New Roman" w:hAnsi="Times New Roman" w:cs="Times New Roman"/>
          <w:sz w:val="18"/>
          <w:szCs w:val="18"/>
        </w:rPr>
        <w:t xml:space="preserve"> urine (n = 379) specimens in male subjects.</w:t>
      </w:r>
    </w:p>
    <w:tbl>
      <w:tblPr>
        <w:tblW w:w="6860" w:type="dxa"/>
        <w:tblLook w:val="04A0" w:firstRow="1" w:lastRow="0" w:firstColumn="1" w:lastColumn="0" w:noHBand="0" w:noVBand="1"/>
      </w:tblPr>
      <w:tblGrid>
        <w:gridCol w:w="423"/>
        <w:gridCol w:w="2329"/>
        <w:gridCol w:w="1331"/>
        <w:gridCol w:w="1371"/>
        <w:gridCol w:w="1370"/>
        <w:gridCol w:w="222"/>
      </w:tblGrid>
      <w:tr w:rsidR="002905EB" w:rsidRPr="002905EB" w14:paraId="5AFD1C96" w14:textId="77777777" w:rsidTr="002905EB">
        <w:trPr>
          <w:gridAfter w:val="1"/>
          <w:wAfter w:w="36" w:type="dxa"/>
          <w:trHeight w:val="660"/>
        </w:trPr>
        <w:tc>
          <w:tcPr>
            <w:tcW w:w="275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85C344" w14:textId="1855B680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Male patients only </w:t>
            </w:r>
            <w:r w:rsidRPr="002905E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br/>
              <w:t xml:space="preserve">Catheter (n = 379) and Matched </w:t>
            </w:r>
            <w:r w:rsidR="004F2C8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Midstream Voided</w:t>
            </w:r>
            <w:r w:rsidRPr="002905E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(n = 379)</w:t>
            </w:r>
          </w:p>
        </w:tc>
        <w:tc>
          <w:tcPr>
            <w:tcW w:w="407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  <w:hideMark/>
          </w:tcPr>
          <w:p w14:paraId="3DA0C046" w14:textId="53D8EDCB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Criterion B: ≥ 1,000 cells/mL in catheter and ≥ 10,000 cell/mL in </w:t>
            </w:r>
            <w:r w:rsidR="004F2C8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midstream voided</w:t>
            </w:r>
            <w:r w:rsidRPr="002905E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for bacteria or any detection level for yeast</w:t>
            </w:r>
            <w:r w:rsidRPr="002905E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br/>
              <w:t>Positive detection case number (%)</w:t>
            </w:r>
          </w:p>
        </w:tc>
      </w:tr>
      <w:tr w:rsidR="002905EB" w:rsidRPr="002905EB" w14:paraId="170CCC4E" w14:textId="77777777" w:rsidTr="002905EB">
        <w:trPr>
          <w:trHeight w:val="310"/>
        </w:trPr>
        <w:tc>
          <w:tcPr>
            <w:tcW w:w="275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3E9A8F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07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BC2149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5D659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2905EB" w:rsidRPr="002905EB" w14:paraId="69D5A4AC" w14:textId="77777777" w:rsidTr="002905EB">
        <w:trPr>
          <w:trHeight w:val="300"/>
        </w:trPr>
        <w:tc>
          <w:tcPr>
            <w:tcW w:w="275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069A1C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5312D7" w14:textId="5F0A7DA7" w:rsidR="002905EB" w:rsidRPr="002905EB" w:rsidRDefault="004F2C8E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  <w:t>Midstream Voided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06A6CE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Catheter 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3A31D5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  <w:t>p</w:t>
            </w:r>
            <w:r w:rsidRPr="002905E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value</w:t>
            </w:r>
          </w:p>
        </w:tc>
        <w:tc>
          <w:tcPr>
            <w:tcW w:w="36" w:type="dxa"/>
            <w:vAlign w:val="center"/>
            <w:hideMark/>
          </w:tcPr>
          <w:p w14:paraId="6C96A21A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39DFAAC2" w14:textId="77777777" w:rsidTr="002905EB">
        <w:trPr>
          <w:trHeight w:val="310"/>
        </w:trPr>
        <w:tc>
          <w:tcPr>
            <w:tcW w:w="27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1B439C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Overall 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FD8B71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6(72.8)</w:t>
            </w:r>
          </w:p>
        </w:tc>
        <w:tc>
          <w:tcPr>
            <w:tcW w:w="13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DB4ABC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8(86.5)</w:t>
            </w:r>
          </w:p>
        </w:tc>
        <w:tc>
          <w:tcPr>
            <w:tcW w:w="13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CF0297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&lt;0.0001</w:t>
            </w:r>
          </w:p>
        </w:tc>
        <w:tc>
          <w:tcPr>
            <w:tcW w:w="36" w:type="dxa"/>
            <w:vAlign w:val="center"/>
            <w:hideMark/>
          </w:tcPr>
          <w:p w14:paraId="70A30ABB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2E18AEE2" w14:textId="77777777" w:rsidTr="002905EB">
        <w:trPr>
          <w:trHeight w:val="310"/>
        </w:trPr>
        <w:tc>
          <w:tcPr>
            <w:tcW w:w="27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6B402" w14:textId="77777777" w:rsidR="002905EB" w:rsidRPr="002905EB" w:rsidRDefault="002905EB" w:rsidP="002905EB">
            <w:pPr>
              <w:spacing w:after="0" w:line="240" w:lineRule="auto"/>
              <w:ind w:firstLineChars="100" w:firstLine="161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polymicrobial infections 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4A145" w14:textId="2E077362" w:rsidR="002905EB" w:rsidRPr="004F2C8E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  <w:r w:rsidR="003064EC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</w:t>
            </w: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(</w:t>
            </w:r>
            <w:r w:rsidR="003064EC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.9</w:t>
            </w: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BA72A" w14:textId="49BBDF7C" w:rsidR="002905EB" w:rsidRPr="004F2C8E" w:rsidRDefault="003064EC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9</w:t>
            </w:r>
            <w:r w:rsidR="002905EB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(</w:t>
            </w: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.1</w:t>
            </w:r>
            <w:r w:rsidR="002905EB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8BA98" w14:textId="77777777" w:rsidR="002905EB" w:rsidRPr="004F2C8E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4F2C8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&lt;0.0001</w:t>
            </w:r>
          </w:p>
        </w:tc>
        <w:tc>
          <w:tcPr>
            <w:tcW w:w="36" w:type="dxa"/>
            <w:vAlign w:val="center"/>
            <w:hideMark/>
          </w:tcPr>
          <w:p w14:paraId="4EEB25DF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3BBBDBE9" w14:textId="77777777" w:rsidTr="002905EB">
        <w:trPr>
          <w:trHeight w:val="310"/>
        </w:trPr>
        <w:tc>
          <w:tcPr>
            <w:tcW w:w="27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9E9E6" w14:textId="77777777" w:rsidR="002905EB" w:rsidRPr="002905EB" w:rsidRDefault="002905EB" w:rsidP="002905EB">
            <w:pPr>
              <w:spacing w:after="0" w:line="240" w:lineRule="auto"/>
              <w:ind w:firstLineChars="100" w:firstLine="161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monomicrobial detection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ECF35" w14:textId="51D735A9" w:rsidR="002905EB" w:rsidRPr="004F2C8E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</w:t>
            </w:r>
            <w:r w:rsidR="003064EC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</w:t>
            </w: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(35.</w:t>
            </w:r>
            <w:r w:rsidR="003064EC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</w:t>
            </w: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FF5FF" w14:textId="0E9C0D10" w:rsidR="002905EB" w:rsidRPr="004F2C8E" w:rsidRDefault="003064EC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9</w:t>
            </w:r>
            <w:r w:rsidR="002905EB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(</w:t>
            </w: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.4</w:t>
            </w:r>
            <w:r w:rsidR="002905EB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D3E5B" w14:textId="0E12F670" w:rsidR="002905EB" w:rsidRPr="004F2C8E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</w:t>
            </w:r>
            <w:r w:rsidR="003064EC" w:rsidRPr="004F2C8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</w:t>
            </w:r>
          </w:p>
        </w:tc>
        <w:tc>
          <w:tcPr>
            <w:tcW w:w="36" w:type="dxa"/>
            <w:vAlign w:val="center"/>
            <w:hideMark/>
          </w:tcPr>
          <w:p w14:paraId="56CE19AD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2253899D" w14:textId="77777777" w:rsidTr="002905EB">
        <w:trPr>
          <w:trHeight w:val="310"/>
        </w:trPr>
        <w:tc>
          <w:tcPr>
            <w:tcW w:w="24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textDirection w:val="tbLrV"/>
            <w:vAlign w:val="center"/>
            <w:hideMark/>
          </w:tcPr>
          <w:p w14:paraId="30F06039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CLASSICAL</w:t>
            </w: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10A837BD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Escherichia coli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6EF6A6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0(23.7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F8FF7E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8(25.9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6E5FA9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36" w:type="dxa"/>
            <w:vAlign w:val="center"/>
            <w:hideMark/>
          </w:tcPr>
          <w:p w14:paraId="7758BCE5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780A5CE2" w14:textId="77777777" w:rsidTr="002905EB">
        <w:trPr>
          <w:trHeight w:val="31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1F94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6F5EE9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Enterococcus faecali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298EB15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8(23.2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F7F67AF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3(35.1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B9835B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0003</w:t>
            </w:r>
          </w:p>
        </w:tc>
        <w:tc>
          <w:tcPr>
            <w:tcW w:w="36" w:type="dxa"/>
            <w:vAlign w:val="center"/>
            <w:hideMark/>
          </w:tcPr>
          <w:p w14:paraId="18F131A6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2ADDDC1B" w14:textId="77777777" w:rsidTr="002905EB">
        <w:trPr>
          <w:trHeight w:val="31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9A310E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7658AFBD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Klebsiella pneumoniae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5AD4B4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(7.7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9EDEBA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(12.7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D3372B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36" w:type="dxa"/>
            <w:vAlign w:val="center"/>
            <w:hideMark/>
          </w:tcPr>
          <w:p w14:paraId="64F87643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353D0493" w14:textId="77777777" w:rsidTr="002905EB">
        <w:trPr>
          <w:trHeight w:val="31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51C3A3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CB172A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Pseudomonas aeruginosa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5445CA9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(7.1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A36DEC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0(23.7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ABCEF37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&lt;0.0001</w:t>
            </w:r>
          </w:p>
        </w:tc>
        <w:tc>
          <w:tcPr>
            <w:tcW w:w="36" w:type="dxa"/>
            <w:vAlign w:val="center"/>
            <w:hideMark/>
          </w:tcPr>
          <w:p w14:paraId="6D32142D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35869C86" w14:textId="77777777" w:rsidTr="002905EB">
        <w:trPr>
          <w:trHeight w:val="31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E5498F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7743915E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terobacter Group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2CB99C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(5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D981CB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(6.1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5526C8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36" w:type="dxa"/>
            <w:vAlign w:val="center"/>
            <w:hideMark/>
          </w:tcPr>
          <w:p w14:paraId="70BD9EEB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7D54C2B1" w14:textId="77777777" w:rsidTr="002905EB">
        <w:trPr>
          <w:trHeight w:val="31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2FA3F7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B1E1B2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Proteus mirabili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12C2E87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(4.5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701A1BF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(8.2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4A6F8C6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36" w:type="dxa"/>
            <w:vAlign w:val="center"/>
            <w:hideMark/>
          </w:tcPr>
          <w:p w14:paraId="54A29C58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53D2ACF9" w14:textId="77777777" w:rsidTr="002905EB">
        <w:trPr>
          <w:trHeight w:val="31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E01A1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F5144C0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Staphylococcus aureu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C72343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(2.9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A08CF1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(9.8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4BDDF4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0001</w:t>
            </w:r>
          </w:p>
        </w:tc>
        <w:tc>
          <w:tcPr>
            <w:tcW w:w="36" w:type="dxa"/>
            <w:vAlign w:val="center"/>
            <w:hideMark/>
          </w:tcPr>
          <w:p w14:paraId="648EC2C3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48038B89" w14:textId="77777777" w:rsidTr="002905EB">
        <w:trPr>
          <w:trHeight w:val="31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2A924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5FBE5F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Klebsiella oxytoca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16F265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(2.6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B5DC2CB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(3.4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7069EC4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36" w:type="dxa"/>
            <w:vAlign w:val="center"/>
            <w:hideMark/>
          </w:tcPr>
          <w:p w14:paraId="6405A7CF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597F90FC" w14:textId="77777777" w:rsidTr="002905EB">
        <w:trPr>
          <w:trHeight w:val="31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0CF0B8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A7B968A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Streptococcus agalactiae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4B01DB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(2.4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92DA3F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(0.8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CB5265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36" w:type="dxa"/>
            <w:vAlign w:val="center"/>
            <w:hideMark/>
          </w:tcPr>
          <w:p w14:paraId="6124BD50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5659B6A3" w14:textId="77777777" w:rsidTr="002905EB">
        <w:trPr>
          <w:trHeight w:val="31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E9F51B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6CD350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Enterococcus faecium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0F3A157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(1.8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D817B6A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(2.4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B689887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36" w:type="dxa"/>
            <w:vAlign w:val="center"/>
            <w:hideMark/>
          </w:tcPr>
          <w:p w14:paraId="26B0592C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02EEB254" w14:textId="77777777" w:rsidTr="002905EB">
        <w:trPr>
          <w:trHeight w:val="31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C07A42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551F1728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Morganella morganii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C849ED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(1.6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C8CE42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(4.2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9D868D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36" w:type="dxa"/>
            <w:vAlign w:val="center"/>
            <w:hideMark/>
          </w:tcPr>
          <w:p w14:paraId="223FC17E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5E788B53" w14:textId="77777777" w:rsidTr="002905EB">
        <w:trPr>
          <w:trHeight w:val="31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3BF2CC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DE2B05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Citrobacter freundii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251E0E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(1.3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0FEE49E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(1.8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D953998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36" w:type="dxa"/>
            <w:vAlign w:val="center"/>
            <w:hideMark/>
          </w:tcPr>
          <w:p w14:paraId="70CF5EE6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1F889165" w14:textId="77777777" w:rsidTr="002905EB">
        <w:trPr>
          <w:trHeight w:val="31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85CD09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1517C2F7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Citrobacter koseri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9F3866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(1.1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438383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(0.8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1905FD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36" w:type="dxa"/>
            <w:vAlign w:val="center"/>
            <w:hideMark/>
          </w:tcPr>
          <w:p w14:paraId="7607AD19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6E18AD91" w14:textId="77777777" w:rsidTr="002905EB">
        <w:trPr>
          <w:trHeight w:val="31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3E862A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ADD51E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Providencia stuartii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D5D443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(0.3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3CEB8C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(1.3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B255890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36" w:type="dxa"/>
            <w:vAlign w:val="center"/>
            <w:hideMark/>
          </w:tcPr>
          <w:p w14:paraId="12C36C26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4E91ED83" w14:textId="77777777" w:rsidTr="002905EB">
        <w:trPr>
          <w:trHeight w:val="31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7839E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58112C9F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Pantoea agglomeran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E9C301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(0.3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EABEC7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(0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A5A1B9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36" w:type="dxa"/>
            <w:vAlign w:val="center"/>
            <w:hideMark/>
          </w:tcPr>
          <w:p w14:paraId="003A105A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22F7A07C" w14:textId="77777777" w:rsidTr="002905EB">
        <w:trPr>
          <w:trHeight w:val="31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1A9DC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EE3B09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Serratia marcescen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5B8123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(0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17616C0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(2.6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53811E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36" w:type="dxa"/>
            <w:vAlign w:val="center"/>
            <w:hideMark/>
          </w:tcPr>
          <w:p w14:paraId="608D2CAC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596DFA86" w14:textId="77777777" w:rsidTr="002905EB">
        <w:trPr>
          <w:trHeight w:val="310"/>
        </w:trPr>
        <w:tc>
          <w:tcPr>
            <w:tcW w:w="24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textDirection w:val="tbLrV"/>
            <w:vAlign w:val="center"/>
            <w:hideMark/>
          </w:tcPr>
          <w:p w14:paraId="10D476B0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EMERGING</w:t>
            </w: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1D9F5E9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erococcus urinae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BBB96B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4(19.5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C52C89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(9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4A8ED7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&lt;0.0001</w:t>
            </w:r>
          </w:p>
        </w:tc>
        <w:tc>
          <w:tcPr>
            <w:tcW w:w="36" w:type="dxa"/>
            <w:vAlign w:val="center"/>
            <w:hideMark/>
          </w:tcPr>
          <w:p w14:paraId="73568660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27399D3E" w14:textId="77777777" w:rsidTr="002905EB">
        <w:trPr>
          <w:trHeight w:val="31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30C503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02F83A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ctinotignum schaalii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1F9B7E4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7(17.7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410721B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(15.8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5F64C33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36" w:type="dxa"/>
            <w:vAlign w:val="center"/>
            <w:hideMark/>
          </w:tcPr>
          <w:p w14:paraId="04D62AEE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33D10AF0" w14:textId="77777777" w:rsidTr="002905EB">
        <w:trPr>
          <w:trHeight w:val="31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521083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2F506C40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Corynebacterium riegelii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5593FD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(1.6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1B285A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(0.8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E7DD8F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1</w:t>
            </w:r>
          </w:p>
        </w:tc>
        <w:tc>
          <w:tcPr>
            <w:tcW w:w="36" w:type="dxa"/>
            <w:vAlign w:val="center"/>
            <w:hideMark/>
          </w:tcPr>
          <w:p w14:paraId="5B2BA11F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63A177AE" w14:textId="77777777" w:rsidTr="002905EB">
        <w:trPr>
          <w:trHeight w:val="31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9D6982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E595A4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Gardnerella vaginali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CAA8055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(1.1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40A08DC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(0.5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0029A71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1</w:t>
            </w:r>
          </w:p>
        </w:tc>
        <w:tc>
          <w:tcPr>
            <w:tcW w:w="36" w:type="dxa"/>
            <w:vAlign w:val="center"/>
            <w:hideMark/>
          </w:tcPr>
          <w:p w14:paraId="6EEBB591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67DD0286" w14:textId="77777777" w:rsidTr="002905EB">
        <w:trPr>
          <w:trHeight w:val="31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793FBA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7A8EA386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Ureaplasma urealyticum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244D88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(1.1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BF2C02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(0.3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07F4C9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36" w:type="dxa"/>
            <w:vAlign w:val="center"/>
            <w:hideMark/>
          </w:tcPr>
          <w:p w14:paraId="0D46955F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608C1AC8" w14:textId="77777777" w:rsidTr="002905EB">
        <w:trPr>
          <w:trHeight w:val="31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B6C48B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9ED7A0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lloscardovia omnicolen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2C2C168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(0.3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4829A09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(0.8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15C0A70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36" w:type="dxa"/>
            <w:vAlign w:val="center"/>
            <w:hideMark/>
          </w:tcPr>
          <w:p w14:paraId="130922E3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339DE1AD" w14:textId="77777777" w:rsidTr="002905EB">
        <w:trPr>
          <w:trHeight w:val="31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C4CF5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79515F31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Mycoplasma homini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BDD54F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(0.3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AD10F1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(0.3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6FADD7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6" w:type="dxa"/>
            <w:vAlign w:val="center"/>
            <w:hideMark/>
          </w:tcPr>
          <w:p w14:paraId="736CE519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7B9AB263" w14:textId="77777777" w:rsidTr="002905EB">
        <w:trPr>
          <w:trHeight w:val="31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E76B69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107283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cinetobacter baumannii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105DD7D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(0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90ECC57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(0.8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C20DD4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36" w:type="dxa"/>
            <w:vAlign w:val="center"/>
            <w:hideMark/>
          </w:tcPr>
          <w:p w14:paraId="4A997141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70F0C5C4" w14:textId="77777777" w:rsidTr="002905EB">
        <w:trPr>
          <w:trHeight w:val="310"/>
        </w:trPr>
        <w:tc>
          <w:tcPr>
            <w:tcW w:w="24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8BA6FC1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235E3F9E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agulase Negative Staph Group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BB57A7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(9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1E97E8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(10.6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B66B09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36" w:type="dxa"/>
            <w:vAlign w:val="center"/>
            <w:hideMark/>
          </w:tcPr>
          <w:p w14:paraId="3435043F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1F4CB770" w14:textId="77777777" w:rsidTr="002905EB">
        <w:trPr>
          <w:trHeight w:val="31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FEB15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4A80A3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Viridans Group Strep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5B84B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(6.3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BEF3C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(5.3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5B068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36" w:type="dxa"/>
            <w:vAlign w:val="center"/>
            <w:hideMark/>
          </w:tcPr>
          <w:p w14:paraId="4E8D56EE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12D3CEBF" w14:textId="77777777" w:rsidTr="002905EB">
        <w:trPr>
          <w:trHeight w:val="320"/>
        </w:trPr>
        <w:tc>
          <w:tcPr>
            <w:tcW w:w="24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textDirection w:val="tbLrV"/>
            <w:vAlign w:val="bottom"/>
            <w:hideMark/>
          </w:tcPr>
          <w:p w14:paraId="5D260865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YEASTS</w:t>
            </w: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71CFA30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Candida albican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B6C1B4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(2.4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31EE0E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(7.9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867CDB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0006</w:t>
            </w:r>
          </w:p>
        </w:tc>
        <w:tc>
          <w:tcPr>
            <w:tcW w:w="36" w:type="dxa"/>
            <w:vAlign w:val="center"/>
            <w:hideMark/>
          </w:tcPr>
          <w:p w14:paraId="2F70BB72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2206F4DC" w14:textId="77777777" w:rsidTr="002905EB">
        <w:trPr>
          <w:trHeight w:val="31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F300E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D36B8A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Candida glabrata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180E6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(1.3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AC375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(2.4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9396A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36" w:type="dxa"/>
            <w:vAlign w:val="center"/>
            <w:hideMark/>
          </w:tcPr>
          <w:p w14:paraId="535C9683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3DBF611F" w14:textId="77777777" w:rsidTr="002905EB">
        <w:trPr>
          <w:trHeight w:val="320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C6A85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BBF5EEA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Candida parapsilosi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A8EE61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(1.1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CDE1FE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(2.4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63B68C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36" w:type="dxa"/>
            <w:vAlign w:val="center"/>
            <w:hideMark/>
          </w:tcPr>
          <w:p w14:paraId="135EFA92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05EB" w:rsidRPr="002905EB" w14:paraId="4B7E8724" w14:textId="77777777" w:rsidTr="002905EB">
        <w:trPr>
          <w:trHeight w:val="343"/>
        </w:trPr>
        <w:tc>
          <w:tcPr>
            <w:tcW w:w="2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FDB0EF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9B663" w14:textId="77777777" w:rsidR="002905EB" w:rsidRPr="002905EB" w:rsidRDefault="002905EB" w:rsidP="002905E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Candida auri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6CDA7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(0)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C69C5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(0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265D5" w14:textId="77777777" w:rsidR="002905EB" w:rsidRPr="002905EB" w:rsidRDefault="002905EB" w:rsidP="002905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905E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/</w:t>
            </w:r>
          </w:p>
        </w:tc>
        <w:tc>
          <w:tcPr>
            <w:tcW w:w="36" w:type="dxa"/>
            <w:vAlign w:val="center"/>
            <w:hideMark/>
          </w:tcPr>
          <w:p w14:paraId="0ED99039" w14:textId="77777777" w:rsidR="002905EB" w:rsidRPr="002905EB" w:rsidRDefault="002905EB" w:rsidP="0029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3D3E02A" w14:textId="77777777" w:rsidR="00882443" w:rsidRDefault="00882443" w:rsidP="00B953FC">
      <w:pPr>
        <w:pStyle w:val="MDPI41tablecaption"/>
        <w:ind w:left="0"/>
        <w:rPr>
          <w:rFonts w:ascii="Times New Roman" w:hAnsi="Times New Roman" w:cs="Times New Roman"/>
          <w:b/>
          <w:bCs/>
          <w:color w:val="000000" w:themeColor="text1"/>
          <w:sz w:val="22"/>
        </w:rPr>
        <w:sectPr w:rsidR="00882443">
          <w:footerReference w:type="even" r:id="rId9"/>
          <w:footerReference w:type="default" r:id="rId10"/>
          <w:footerReference w:type="firs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8EE97DC" w14:textId="30835C77" w:rsidR="00882443" w:rsidRDefault="00B953FC" w:rsidP="00882443">
      <w:pPr>
        <w:pStyle w:val="MDPI41tablecaption"/>
        <w:ind w:left="0"/>
        <w:rPr>
          <w:rFonts w:ascii="Times New Roman" w:eastAsia="Calibri" w:hAnsi="Times New Roman" w:cs="Times New Roman"/>
          <w:sz w:val="22"/>
        </w:rPr>
      </w:pPr>
      <w:r w:rsidRPr="001A5822">
        <w:rPr>
          <w:rFonts w:ascii="Times New Roman" w:hAnsi="Times New Roman" w:cs="Times New Roman"/>
          <w:b/>
          <w:bCs/>
          <w:color w:val="000000" w:themeColor="text1"/>
          <w:sz w:val="22"/>
        </w:rPr>
        <w:lastRenderedPageBreak/>
        <w:t>Supplementary Table 4.</w:t>
      </w:r>
      <w:r w:rsidRPr="001A582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A5822">
        <w:rPr>
          <w:rFonts w:ascii="Times New Roman" w:hAnsi="Times New Roman" w:cs="Times New Roman"/>
          <w:sz w:val="22"/>
        </w:rPr>
        <w:t xml:space="preserve">Microorganisms Targeted by </w:t>
      </w:r>
      <w:r w:rsidRPr="001A5822">
        <w:rPr>
          <w:rFonts w:ascii="Times New Roman" w:eastAsia="Calibri" w:hAnsi="Times New Roman" w:cs="Times New Roman"/>
          <w:sz w:val="22"/>
        </w:rPr>
        <w:t>Probes and Primers for the M</w:t>
      </w:r>
      <w:r w:rsidR="00882443">
        <w:rPr>
          <w:rFonts w:ascii="Times New Roman" w:eastAsia="Calibri" w:hAnsi="Times New Roman" w:cs="Times New Roman"/>
          <w:sz w:val="22"/>
        </w:rPr>
        <w:t xml:space="preserve"> </w:t>
      </w:r>
      <w:r w:rsidRPr="001A5822">
        <w:rPr>
          <w:rFonts w:ascii="Times New Roman" w:eastAsia="Calibri" w:hAnsi="Times New Roman" w:cs="Times New Roman"/>
          <w:sz w:val="22"/>
        </w:rPr>
        <w:t>PCR Assay</w:t>
      </w:r>
      <w:r w:rsidR="004F2C8E" w:rsidRPr="004F2C8E">
        <w:rPr>
          <w:rFonts w:ascii="Times New Roman" w:eastAsia="Calibri" w:hAnsi="Times New Roman" w:cs="Times New Roman"/>
          <w:sz w:val="22"/>
          <w:vertAlign w:val="superscript"/>
        </w:rPr>
        <w:t>#</w:t>
      </w:r>
      <w:r w:rsidR="00181BBF" w:rsidRPr="004F2C8E">
        <w:rPr>
          <w:rFonts w:ascii="Times New Roman" w:eastAsia="Calibri" w:hAnsi="Times New Roman" w:cs="Times New Roman"/>
          <w:sz w:val="22"/>
          <w:vertAlign w:val="superscript"/>
        </w:rPr>
        <w:t xml:space="preserve"> </w:t>
      </w:r>
    </w:p>
    <w:tbl>
      <w:tblPr>
        <w:tblStyle w:val="ListTable2-Accent3"/>
        <w:tblW w:w="12955" w:type="dxa"/>
        <w:tblLayout w:type="fixed"/>
        <w:tblLook w:val="04A0" w:firstRow="1" w:lastRow="0" w:firstColumn="1" w:lastColumn="0" w:noHBand="0" w:noVBand="1"/>
      </w:tblPr>
      <w:tblGrid>
        <w:gridCol w:w="4495"/>
        <w:gridCol w:w="2880"/>
        <w:gridCol w:w="3060"/>
        <w:gridCol w:w="2520"/>
      </w:tblGrid>
      <w:tr w:rsidR="00882443" w:rsidRPr="002D5B5B" w14:paraId="5CED5155" w14:textId="77777777" w:rsidTr="008824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noWrap/>
            <w:hideMark/>
          </w:tcPr>
          <w:p w14:paraId="330635EE" w14:textId="77777777" w:rsidR="00B953FC" w:rsidRPr="00985A7B" w:rsidRDefault="00B953FC" w:rsidP="00403BEB">
            <w:pPr>
              <w:jc w:val="center"/>
              <w:rPr>
                <w:rFonts w:ascii="Calibri" w:eastAsia="Times New Roman" w:hAnsi="Calibri" w:cs="Calibri"/>
              </w:rPr>
            </w:pPr>
            <w:r w:rsidRPr="00985A7B">
              <w:rPr>
                <w:rFonts w:ascii="Calibri" w:eastAsia="Times New Roman" w:hAnsi="Calibri" w:cs="Calibri"/>
              </w:rPr>
              <w:t>Microorganism</w:t>
            </w:r>
          </w:p>
        </w:tc>
        <w:tc>
          <w:tcPr>
            <w:tcW w:w="2880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104FBFC2" w14:textId="675C0EAE" w:rsidR="00B953FC" w:rsidRPr="002D5B5B" w:rsidRDefault="00B953FC" w:rsidP="00882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Bacterial</w:t>
            </w:r>
            <w:r w:rsidR="00882443"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</w:rPr>
              <w:t>Cell Wall</w:t>
            </w:r>
            <w:r w:rsidRPr="002D5B5B"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</w:rPr>
              <w:br/>
            </w:r>
            <w:r w:rsidRPr="002D5B5B">
              <w:rPr>
                <w:rFonts w:ascii="Calibri" w:eastAsia="Times New Roman" w:hAnsi="Calibri" w:cs="Calibri"/>
              </w:rPr>
              <w:t>(gram-</w:t>
            </w:r>
            <w:proofErr w:type="spellStart"/>
            <w:r>
              <w:rPr>
                <w:rFonts w:ascii="Calibri" w:eastAsia="Times New Roman" w:hAnsi="Calibri" w:cs="Calibri"/>
              </w:rPr>
              <w:t>n</w:t>
            </w:r>
            <w:r w:rsidRPr="002D5B5B">
              <w:rPr>
                <w:rFonts w:ascii="Calibri" w:eastAsia="Times New Roman" w:hAnsi="Calibri" w:cs="Calibri"/>
              </w:rPr>
              <w:t>egative</w:t>
            </w:r>
            <w:r w:rsidRPr="009F0AB5">
              <w:rPr>
                <w:rFonts w:ascii="Calibri" w:eastAsia="Times New Roman" w:hAnsi="Calibri" w:cs="Calibri"/>
                <w:vertAlign w:val="superscript"/>
              </w:rPr>
              <w:t>a</w:t>
            </w:r>
            <w:proofErr w:type="spellEnd"/>
            <w:r>
              <w:rPr>
                <w:rFonts w:ascii="Calibri" w:eastAsia="Times New Roman" w:hAnsi="Calibri" w:cs="Calibri"/>
                <w:vertAlign w:val="superscript"/>
              </w:rPr>
              <w:t xml:space="preserve"> </w:t>
            </w:r>
            <w:r>
              <w:rPr>
                <w:rFonts w:ascii="Calibri" w:eastAsia="Times New Roman" w:hAnsi="Calibri" w:cs="Calibri"/>
              </w:rPr>
              <w:t xml:space="preserve">or </w:t>
            </w:r>
            <w:proofErr w:type="spellStart"/>
            <w:r w:rsidRPr="002D5B5B">
              <w:rPr>
                <w:rFonts w:ascii="Calibri" w:eastAsia="Times New Roman" w:hAnsi="Calibri" w:cs="Calibri"/>
              </w:rPr>
              <w:t>positive</w:t>
            </w:r>
            <w:r>
              <w:rPr>
                <w:rFonts w:ascii="Calibri" w:eastAsia="Times New Roman" w:hAnsi="Calibri" w:cs="Calibri"/>
                <w:vertAlign w:val="superscript"/>
              </w:rPr>
              <w:t>a</w:t>
            </w:r>
            <w:proofErr w:type="spellEnd"/>
            <w:r w:rsidRPr="002D5B5B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3060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E38B36C" w14:textId="4B305AE9" w:rsidR="00B953FC" w:rsidRDefault="00B953FC" w:rsidP="00403B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</w:rPr>
            </w:pPr>
            <w:r>
              <w:rPr>
                <w:rFonts w:ascii="Calibri" w:eastAsia="Times New Roman" w:hAnsi="Calibri" w:cs="Calibri"/>
              </w:rPr>
              <w:t>Growth</w:t>
            </w:r>
            <w:r w:rsidRPr="002D5B5B"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</w:rPr>
              <w:br/>
            </w:r>
            <w:r w:rsidRPr="002D5B5B">
              <w:rPr>
                <w:rFonts w:ascii="Calibri" w:eastAsia="Times New Roman" w:hAnsi="Calibri" w:cs="Calibri"/>
              </w:rPr>
              <w:t>(</w:t>
            </w:r>
            <w:proofErr w:type="spellStart"/>
            <w:r>
              <w:rPr>
                <w:rFonts w:ascii="Calibri" w:eastAsia="Times New Roman" w:hAnsi="Calibri" w:cs="Calibri"/>
              </w:rPr>
              <w:t>fastidious</w:t>
            </w:r>
            <w:r w:rsidRPr="00547B6F">
              <w:rPr>
                <w:rFonts w:ascii="Calibri" w:eastAsia="Times New Roman" w:hAnsi="Calibri" w:cs="Calibri"/>
                <w:vertAlign w:val="superscript"/>
              </w:rPr>
              <w:t>b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or non-</w:t>
            </w:r>
            <w:proofErr w:type="spellStart"/>
            <w:r>
              <w:rPr>
                <w:rFonts w:ascii="Calibri" w:eastAsia="Times New Roman" w:hAnsi="Calibri" w:cs="Calibri"/>
              </w:rPr>
              <w:t>fastidious</w:t>
            </w:r>
            <w:r>
              <w:rPr>
                <w:rFonts w:ascii="Calibri" w:eastAsia="Times New Roman" w:hAnsi="Calibri" w:cs="Calibri"/>
                <w:vertAlign w:val="superscript"/>
              </w:rPr>
              <w:t>b</w:t>
            </w:r>
            <w:proofErr w:type="spellEnd"/>
            <w:r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520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27781C42" w14:textId="77777777" w:rsidR="00B953FC" w:rsidRDefault="00B953FC" w:rsidP="00403B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</w:rPr>
            </w:pPr>
            <w:r w:rsidRPr="002D5B5B">
              <w:rPr>
                <w:rFonts w:ascii="Calibri" w:eastAsia="Times New Roman" w:hAnsi="Calibri" w:cs="Calibri"/>
              </w:rPr>
              <w:t xml:space="preserve">Classification </w:t>
            </w:r>
          </w:p>
          <w:p w14:paraId="45E0D237" w14:textId="77220060" w:rsidR="00B953FC" w:rsidRPr="002D5B5B" w:rsidRDefault="00B953FC" w:rsidP="00403B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(</w:t>
            </w:r>
            <w:proofErr w:type="spellStart"/>
            <w:r w:rsidRPr="002D5B5B">
              <w:rPr>
                <w:rFonts w:ascii="Calibri" w:eastAsia="Times New Roman" w:hAnsi="Calibri" w:cs="Calibri"/>
              </w:rPr>
              <w:t>classical</w:t>
            </w:r>
            <w:r w:rsidRPr="00547B6F">
              <w:rPr>
                <w:rFonts w:ascii="Calibri" w:eastAsia="Times New Roman" w:hAnsi="Calibri" w:cs="Calibri"/>
                <w:vertAlign w:val="superscript"/>
              </w:rPr>
              <w:t>c</w:t>
            </w:r>
            <w:proofErr w:type="spellEnd"/>
            <w:r w:rsidRPr="002D5B5B">
              <w:rPr>
                <w:rFonts w:ascii="Calibri" w:eastAsia="Times New Roman" w:hAnsi="Calibri" w:cs="Calibri"/>
              </w:rPr>
              <w:t xml:space="preserve"> or </w:t>
            </w:r>
            <w:proofErr w:type="spellStart"/>
            <w:r w:rsidR="00882443">
              <w:rPr>
                <w:rFonts w:ascii="Calibri" w:eastAsia="Times New Roman" w:hAnsi="Calibri" w:cs="Calibri"/>
              </w:rPr>
              <w:t>e</w:t>
            </w:r>
            <w:r w:rsidRPr="002D5B5B">
              <w:rPr>
                <w:rFonts w:ascii="Calibri" w:eastAsia="Times New Roman" w:hAnsi="Calibri" w:cs="Calibri"/>
              </w:rPr>
              <w:t>merging</w:t>
            </w:r>
            <w:r>
              <w:rPr>
                <w:rFonts w:ascii="Calibri" w:eastAsia="Times New Roman" w:hAnsi="Calibri" w:cs="Calibri"/>
                <w:vertAlign w:val="superscript"/>
              </w:rPr>
              <w:t>c</w:t>
            </w:r>
            <w:proofErr w:type="spellEnd"/>
            <w:r w:rsidRPr="002D5B5B">
              <w:rPr>
                <w:rFonts w:ascii="Calibri" w:eastAsia="Times New Roman" w:hAnsi="Calibri" w:cs="Calibri"/>
              </w:rPr>
              <w:t>)</w:t>
            </w:r>
          </w:p>
        </w:tc>
      </w:tr>
      <w:tr w:rsidR="00882443" w:rsidRPr="002D5B5B" w14:paraId="4FD03D00" w14:textId="77777777" w:rsidTr="008824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noWrap/>
            <w:hideMark/>
          </w:tcPr>
          <w:p w14:paraId="1756236A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Acinetobacter baumannii*</w:t>
            </w:r>
          </w:p>
        </w:tc>
        <w:tc>
          <w:tcPr>
            <w:tcW w:w="2880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5E9964CF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gram-</w:t>
            </w:r>
            <w:r>
              <w:rPr>
                <w:rFonts w:ascii="Calibri" w:eastAsia="Times New Roman" w:hAnsi="Calibri" w:cs="Calibri"/>
              </w:rPr>
              <w:t>n</w:t>
            </w:r>
            <w:r w:rsidRPr="002D5B5B">
              <w:rPr>
                <w:rFonts w:ascii="Calibri" w:eastAsia="Times New Roman" w:hAnsi="Calibri" w:cs="Calibri"/>
              </w:rPr>
              <w:t>egative</w:t>
            </w:r>
          </w:p>
        </w:tc>
        <w:tc>
          <w:tcPr>
            <w:tcW w:w="3060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noWrap/>
            <w:hideMark/>
          </w:tcPr>
          <w:p w14:paraId="3DBD4818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1D0726A9">
              <w:rPr>
                <w:rFonts w:ascii="Calibri" w:eastAsia="Times New Roman" w:hAnsi="Calibri" w:cs="Calibri"/>
                <w:color w:val="000000" w:themeColor="text1"/>
              </w:rPr>
              <w:t>Non-fastidious</w:t>
            </w:r>
          </w:p>
        </w:tc>
        <w:tc>
          <w:tcPr>
            <w:tcW w:w="2520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noWrap/>
            <w:hideMark/>
          </w:tcPr>
          <w:p w14:paraId="218393F7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emerging</w:t>
            </w:r>
          </w:p>
        </w:tc>
      </w:tr>
      <w:tr w:rsidR="00882443" w:rsidRPr="002D5B5B" w14:paraId="53DCBAEA" w14:textId="77777777" w:rsidTr="00882443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02C113C7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Actinotignum schaalii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4420668D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60968371">
              <w:rPr>
                <w:rFonts w:ascii="Calibri" w:eastAsia="Times New Roman" w:hAnsi="Calibri" w:cs="Calibri"/>
                <w:color w:val="000000" w:themeColor="text1"/>
              </w:rPr>
              <w:t>gram-positive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A0AFDFA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fastidious</w:t>
            </w: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02BE26A2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emerging</w:t>
            </w:r>
          </w:p>
        </w:tc>
      </w:tr>
      <w:tr w:rsidR="00882443" w:rsidRPr="002D5B5B" w14:paraId="75FA80C4" w14:textId="77777777" w:rsidTr="008824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5FB8757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Aerococcus urinae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2D83E767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1D0726A9">
              <w:rPr>
                <w:rFonts w:ascii="Calibri" w:eastAsia="Times New Roman" w:hAnsi="Calibri" w:cs="Calibri"/>
                <w:color w:val="000000" w:themeColor="text1"/>
              </w:rPr>
              <w:t>gram-positive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851293E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fastidious</w:t>
            </w: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1CA80CA9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emerging</w:t>
            </w:r>
          </w:p>
        </w:tc>
      </w:tr>
      <w:tr w:rsidR="00882443" w:rsidRPr="002D5B5B" w14:paraId="2405D954" w14:textId="77777777" w:rsidTr="00882443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62AC316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Alloscardovia omnicolens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518ADB6A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1D0726A9">
              <w:rPr>
                <w:rFonts w:ascii="Calibri" w:eastAsia="Times New Roman" w:hAnsi="Calibri" w:cs="Calibri"/>
                <w:color w:val="000000" w:themeColor="text1"/>
              </w:rPr>
              <w:t>gram-positive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71042BB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fastidious</w:t>
            </w: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5DCD5E1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emerging</w:t>
            </w:r>
          </w:p>
        </w:tc>
      </w:tr>
      <w:tr w:rsidR="00882443" w:rsidRPr="002D5B5B" w14:paraId="3AFC248D" w14:textId="77777777" w:rsidTr="008824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0F6F3506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Candida albicans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3851E1ED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NA - </w:t>
            </w:r>
            <w:r w:rsidRPr="002D5B5B">
              <w:rPr>
                <w:rFonts w:ascii="Calibri" w:eastAsia="Times New Roman" w:hAnsi="Calibri" w:cs="Calibri"/>
              </w:rPr>
              <w:t>yeast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8550429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NA - </w:t>
            </w:r>
            <w:r w:rsidRPr="002D5B5B">
              <w:rPr>
                <w:rFonts w:ascii="Calibri" w:eastAsia="Times New Roman" w:hAnsi="Calibri" w:cs="Calibri"/>
              </w:rPr>
              <w:t>yeast</w:t>
            </w: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08D622D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classical</w:t>
            </w:r>
          </w:p>
        </w:tc>
      </w:tr>
      <w:tr w:rsidR="00882443" w:rsidRPr="002D5B5B" w14:paraId="6FE4845C" w14:textId="77777777" w:rsidTr="00882443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761304A5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Candida auris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52A61C76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NA - </w:t>
            </w:r>
            <w:r w:rsidRPr="002D5B5B">
              <w:rPr>
                <w:rFonts w:ascii="Calibri" w:eastAsia="Times New Roman" w:hAnsi="Calibri" w:cs="Calibri"/>
              </w:rPr>
              <w:t>yeast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499EB1B5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NA - </w:t>
            </w:r>
            <w:r w:rsidRPr="002D5B5B">
              <w:rPr>
                <w:rFonts w:ascii="Calibri" w:eastAsia="Times New Roman" w:hAnsi="Calibri" w:cs="Calibri"/>
              </w:rPr>
              <w:t>yeast</w:t>
            </w: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68145A99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classical</w:t>
            </w:r>
          </w:p>
        </w:tc>
      </w:tr>
      <w:tr w:rsidR="00882443" w:rsidRPr="002D5B5B" w14:paraId="7ACB9611" w14:textId="77777777" w:rsidTr="008824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CB6A307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Candida glabrata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759902B4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NA - </w:t>
            </w:r>
            <w:r w:rsidRPr="002D5B5B">
              <w:rPr>
                <w:rFonts w:ascii="Calibri" w:eastAsia="Times New Roman" w:hAnsi="Calibri" w:cs="Calibri"/>
              </w:rPr>
              <w:t>yeast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0A09B851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NA - </w:t>
            </w:r>
            <w:r w:rsidRPr="002D5B5B">
              <w:rPr>
                <w:rFonts w:ascii="Calibri" w:eastAsia="Times New Roman" w:hAnsi="Calibri" w:cs="Calibri"/>
              </w:rPr>
              <w:t>yeast</w:t>
            </w: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1F0B7E5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classical</w:t>
            </w:r>
          </w:p>
        </w:tc>
      </w:tr>
      <w:tr w:rsidR="00882443" w:rsidRPr="002D5B5B" w14:paraId="2FBF996F" w14:textId="77777777" w:rsidTr="00882443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6F490E1F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Candida parapsilosis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60AFB684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NA - </w:t>
            </w:r>
            <w:r w:rsidRPr="002D5B5B">
              <w:rPr>
                <w:rFonts w:ascii="Calibri" w:eastAsia="Times New Roman" w:hAnsi="Calibri" w:cs="Calibri"/>
              </w:rPr>
              <w:t>yeast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4FF9DE83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NA - </w:t>
            </w:r>
            <w:r w:rsidRPr="002D5B5B">
              <w:rPr>
                <w:rFonts w:ascii="Calibri" w:eastAsia="Times New Roman" w:hAnsi="Calibri" w:cs="Calibri"/>
              </w:rPr>
              <w:t>yeast</w:t>
            </w: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FDA2B65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classical</w:t>
            </w:r>
          </w:p>
        </w:tc>
      </w:tr>
      <w:tr w:rsidR="00882443" w:rsidRPr="002D5B5B" w14:paraId="3B4AB45A" w14:textId="77777777" w:rsidTr="008824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646E05B3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Citrobacter freundii*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6BDD7DB7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gram-negative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2B2CBF95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1D0726A9">
              <w:rPr>
                <w:rFonts w:ascii="Calibri" w:eastAsia="Times New Roman" w:hAnsi="Calibri" w:cs="Calibri"/>
                <w:color w:val="000000" w:themeColor="text1"/>
              </w:rPr>
              <w:t>Non-fastidious</w:t>
            </w:r>
          </w:p>
          <w:p w14:paraId="6EBE7265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1B378088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classical</w:t>
            </w:r>
          </w:p>
        </w:tc>
      </w:tr>
      <w:tr w:rsidR="00882443" w:rsidRPr="002D5B5B" w14:paraId="6E8B530E" w14:textId="77777777" w:rsidTr="00882443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BF5BD75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Citrobacter koseri*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5D720665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gram-negative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7A6C492C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1D0726A9">
              <w:rPr>
                <w:rFonts w:ascii="Calibri" w:eastAsia="Times New Roman" w:hAnsi="Calibri" w:cs="Calibri"/>
                <w:color w:val="000000" w:themeColor="text1"/>
              </w:rPr>
              <w:t>Non-fastidious</w:t>
            </w:r>
          </w:p>
          <w:p w14:paraId="27402030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621F8702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7C3AAC">
              <w:rPr>
                <w:rFonts w:ascii="Calibri" w:eastAsia="Times New Roman" w:hAnsi="Calibri" w:cs="Calibri"/>
              </w:rPr>
              <w:t>classical</w:t>
            </w:r>
          </w:p>
        </w:tc>
      </w:tr>
      <w:tr w:rsidR="00882443" w:rsidRPr="002D5B5B" w14:paraId="4A4EE184" w14:textId="77777777" w:rsidTr="008824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71FE3F89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Corynebacterium riegelii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41D869EC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1D0726A9">
              <w:rPr>
                <w:rFonts w:ascii="Calibri" w:eastAsia="Times New Roman" w:hAnsi="Calibri" w:cs="Calibri"/>
                <w:color w:val="000000" w:themeColor="text1"/>
              </w:rPr>
              <w:t>gram-positive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6646604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fastidious</w:t>
            </w: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74AA74C7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emerging</w:t>
            </w:r>
          </w:p>
        </w:tc>
      </w:tr>
      <w:tr w:rsidR="00882443" w:rsidRPr="002D5B5B" w14:paraId="037F624F" w14:textId="77777777" w:rsidTr="00882443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4F2E5C18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Enterococcus faecalis*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408FE813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gram-positive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6BC6F532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1D0726A9">
              <w:rPr>
                <w:rFonts w:ascii="Calibri" w:eastAsia="Times New Roman" w:hAnsi="Calibri" w:cs="Calibri"/>
                <w:color w:val="000000" w:themeColor="text1"/>
              </w:rPr>
              <w:t>Non-fastidious</w:t>
            </w:r>
          </w:p>
          <w:p w14:paraId="4AB96644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45951625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classical</w:t>
            </w:r>
          </w:p>
        </w:tc>
      </w:tr>
      <w:tr w:rsidR="00882443" w:rsidRPr="002D5B5B" w14:paraId="3BBDD070" w14:textId="77777777" w:rsidTr="008824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48EB3482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Enterococcus faecium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024A47D5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gram-positive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76B2595E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1D0726A9">
              <w:rPr>
                <w:rFonts w:ascii="Calibri" w:eastAsia="Times New Roman" w:hAnsi="Calibri" w:cs="Calibri"/>
                <w:color w:val="000000" w:themeColor="text1"/>
              </w:rPr>
              <w:t>Non-fastidious</w:t>
            </w:r>
            <w:r>
              <w:rPr>
                <w:rFonts w:ascii="Calibri" w:eastAsia="Times New Roman" w:hAnsi="Calibri" w:cs="Calibri"/>
                <w:color w:val="000000" w:themeColor="text1"/>
              </w:rPr>
              <w:t>**</w:t>
            </w:r>
          </w:p>
          <w:p w14:paraId="331B64B0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**</w:t>
            </w: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CF26FF5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classical</w:t>
            </w:r>
          </w:p>
        </w:tc>
      </w:tr>
      <w:tr w:rsidR="00882443" w:rsidRPr="002D5B5B" w14:paraId="4A55C07B" w14:textId="77777777" w:rsidTr="00882443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7BF228A2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Escherichia coli*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140DC7CA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gram-negative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6FB64A73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1D0726A9">
              <w:rPr>
                <w:rFonts w:ascii="Calibri" w:eastAsia="Times New Roman" w:hAnsi="Calibri" w:cs="Calibri"/>
                <w:color w:val="000000" w:themeColor="text1"/>
              </w:rPr>
              <w:t>Non-fastidious</w:t>
            </w:r>
          </w:p>
          <w:p w14:paraId="3F531537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7161A722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classical</w:t>
            </w:r>
          </w:p>
        </w:tc>
      </w:tr>
      <w:tr w:rsidR="00882443" w:rsidRPr="002D5B5B" w14:paraId="38564098" w14:textId="77777777" w:rsidTr="008824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6C615B5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Gardnerella vaginalis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083BB798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1D0726A9">
              <w:rPr>
                <w:rFonts w:ascii="Calibri" w:eastAsia="Times New Roman" w:hAnsi="Calibri" w:cs="Calibri"/>
                <w:color w:val="000000" w:themeColor="text1"/>
              </w:rPr>
              <w:t>gram-positive</w:t>
            </w:r>
          </w:p>
          <w:p w14:paraId="75FEF8D7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 xml:space="preserve">or </w:t>
            </w:r>
            <w:r w:rsidRPr="1D0726A9">
              <w:rPr>
                <w:rFonts w:ascii="Calibri" w:eastAsia="Times New Roman" w:hAnsi="Calibri" w:cs="Calibri"/>
                <w:color w:val="000000" w:themeColor="text1"/>
              </w:rPr>
              <w:t>gram-negative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19D39E7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fastidious</w:t>
            </w: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17C33F0B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emerging</w:t>
            </w:r>
          </w:p>
        </w:tc>
      </w:tr>
      <w:tr w:rsidR="00882443" w:rsidRPr="002D5B5B" w14:paraId="05B38890" w14:textId="77777777" w:rsidTr="00882443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FF8D884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Klebsiella oxytoca*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68971CDD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gram-negative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083B2D1F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1D0726A9">
              <w:rPr>
                <w:rFonts w:ascii="Calibri" w:eastAsia="Times New Roman" w:hAnsi="Calibri" w:cs="Calibri"/>
                <w:color w:val="000000" w:themeColor="text1"/>
              </w:rPr>
              <w:t>Non-fastidious</w:t>
            </w:r>
          </w:p>
          <w:p w14:paraId="613EA1C7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AD12CE1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classical</w:t>
            </w:r>
          </w:p>
        </w:tc>
      </w:tr>
      <w:tr w:rsidR="00882443" w:rsidRPr="002D5B5B" w14:paraId="64D9D159" w14:textId="77777777" w:rsidTr="008824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38AA11A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Klebsiella pneumoniae*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08534368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gram-negative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7D4DA1E7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1D0726A9">
              <w:rPr>
                <w:rFonts w:ascii="Calibri" w:eastAsia="Times New Roman" w:hAnsi="Calibri" w:cs="Calibri"/>
                <w:color w:val="000000" w:themeColor="text1"/>
              </w:rPr>
              <w:t>Non-fastidious</w:t>
            </w:r>
          </w:p>
          <w:p w14:paraId="264912CE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C63344A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classical</w:t>
            </w:r>
          </w:p>
        </w:tc>
      </w:tr>
      <w:tr w:rsidR="00882443" w:rsidRPr="002D5B5B" w14:paraId="4F66575C" w14:textId="77777777" w:rsidTr="00882443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134134B4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Morganella morganii*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478F8A0C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gram-negative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68AFD216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1D0726A9">
              <w:rPr>
                <w:rFonts w:ascii="Calibri" w:eastAsia="Times New Roman" w:hAnsi="Calibri" w:cs="Calibri"/>
                <w:color w:val="000000" w:themeColor="text1"/>
              </w:rPr>
              <w:t>Non-fastidious</w:t>
            </w:r>
          </w:p>
          <w:p w14:paraId="3C1B8D21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0801FD7D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classical</w:t>
            </w:r>
          </w:p>
        </w:tc>
      </w:tr>
      <w:tr w:rsidR="00882443" w:rsidRPr="002D5B5B" w14:paraId="6C2431CF" w14:textId="77777777" w:rsidTr="008824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432520B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Mycoplasma hominis 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39823FDF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1D0726A9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 w:themeColor="text1"/>
              </w:rPr>
              <w:t xml:space="preserve">NA - </w:t>
            </w:r>
            <w:r w:rsidRPr="1D0726A9">
              <w:rPr>
                <w:rFonts w:ascii="Calibri" w:eastAsia="Times New Roman" w:hAnsi="Calibri" w:cs="Calibri"/>
                <w:color w:val="000000" w:themeColor="text1"/>
              </w:rPr>
              <w:t>no cell wall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4D9199D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fastidious</w:t>
            </w: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7B88071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emerging</w:t>
            </w:r>
          </w:p>
        </w:tc>
      </w:tr>
      <w:tr w:rsidR="00882443" w:rsidRPr="002D5B5B" w14:paraId="3D55E5AD" w14:textId="77777777" w:rsidTr="00882443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4397CC55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Pantoea agglomerans*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3186B5B7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gram-negative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17F60958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1D0726A9">
              <w:rPr>
                <w:rFonts w:ascii="Calibri" w:eastAsia="Times New Roman" w:hAnsi="Calibri" w:cs="Calibri"/>
                <w:color w:val="000000" w:themeColor="text1"/>
              </w:rPr>
              <w:t>Non-fastidious</w:t>
            </w:r>
            <w:r>
              <w:rPr>
                <w:rFonts w:ascii="Calibri" w:eastAsia="Times New Roman" w:hAnsi="Calibri" w:cs="Calibri"/>
                <w:color w:val="000000" w:themeColor="text1"/>
              </w:rPr>
              <w:t>**</w:t>
            </w:r>
          </w:p>
          <w:p w14:paraId="54D142F8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</w:rPr>
            </w:pP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7B03014D" w14:textId="77777777" w:rsidR="00B953FC" w:rsidRPr="0001643A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highlight w:val="yellow"/>
              </w:rPr>
            </w:pPr>
            <w:r w:rsidRPr="002D5B5B">
              <w:rPr>
                <w:rFonts w:ascii="Calibri" w:eastAsia="Times New Roman" w:hAnsi="Calibri" w:cs="Calibri"/>
              </w:rPr>
              <w:t>emerging</w:t>
            </w:r>
          </w:p>
        </w:tc>
      </w:tr>
      <w:tr w:rsidR="00882443" w:rsidRPr="002D5B5B" w14:paraId="16336B89" w14:textId="77777777" w:rsidTr="008824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358FDAF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Proteus mirabilis*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2808E244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gram-negative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77DD0D50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1D0726A9">
              <w:rPr>
                <w:rFonts w:ascii="Calibri" w:eastAsia="Times New Roman" w:hAnsi="Calibri" w:cs="Calibri"/>
                <w:color w:val="000000" w:themeColor="text1"/>
              </w:rPr>
              <w:t>Non-fastidious</w:t>
            </w:r>
          </w:p>
          <w:p w14:paraId="7654A242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7E1A2E8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classical</w:t>
            </w:r>
          </w:p>
        </w:tc>
      </w:tr>
      <w:tr w:rsidR="00882443" w:rsidRPr="002D5B5B" w14:paraId="7EEFD952" w14:textId="77777777" w:rsidTr="00882443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4DB124A9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Providencia stuartii*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1FD84296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gram-negative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467F2A24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1D0726A9">
              <w:rPr>
                <w:rFonts w:ascii="Calibri" w:eastAsia="Times New Roman" w:hAnsi="Calibri" w:cs="Calibri"/>
                <w:color w:val="000000" w:themeColor="text1"/>
              </w:rPr>
              <w:t>Non-fastidious</w:t>
            </w:r>
          </w:p>
          <w:p w14:paraId="17808305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82F056C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classical</w:t>
            </w:r>
          </w:p>
        </w:tc>
      </w:tr>
      <w:tr w:rsidR="00882443" w:rsidRPr="002D5B5B" w14:paraId="137E428F" w14:textId="77777777" w:rsidTr="008824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2711DDE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 xml:space="preserve">Pseudomonas </w:t>
            </w:r>
            <w:r>
              <w:rPr>
                <w:rFonts w:ascii="Times New Roman" w:eastAsia="Times New Roman" w:hAnsi="Times New Roman"/>
                <w:i/>
                <w:iCs/>
              </w:rPr>
              <w:t>Aeruginosa</w:t>
            </w:r>
            <w:r w:rsidRPr="002D5B5B">
              <w:rPr>
                <w:rFonts w:ascii="Times New Roman" w:eastAsia="Times New Roman" w:hAnsi="Times New Roman"/>
                <w:i/>
                <w:iCs/>
              </w:rPr>
              <w:t>*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5893A9E2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gram-negative</w:t>
            </w:r>
          </w:p>
        </w:tc>
        <w:tc>
          <w:tcPr>
            <w:tcW w:w="3060" w:type="dxa"/>
            <w:tcBorders>
              <w:left w:val="single" w:sz="4" w:space="0" w:color="auto"/>
              <w:bottom w:val="single" w:sz="4" w:space="0" w:color="C9C9C9" w:themeColor="accent3" w:themeTint="99"/>
              <w:right w:val="single" w:sz="4" w:space="0" w:color="auto"/>
            </w:tcBorders>
            <w:noWrap/>
          </w:tcPr>
          <w:p w14:paraId="33E933F2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1D0726A9">
              <w:rPr>
                <w:rFonts w:ascii="Calibri" w:eastAsia="Times New Roman" w:hAnsi="Calibri" w:cs="Calibri"/>
                <w:color w:val="000000" w:themeColor="text1"/>
              </w:rPr>
              <w:t>Non-fastidious</w:t>
            </w:r>
          </w:p>
          <w:p w14:paraId="147A9386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D7A2F88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classical</w:t>
            </w:r>
          </w:p>
        </w:tc>
      </w:tr>
      <w:tr w:rsidR="00882443" w:rsidRPr="002D5B5B" w14:paraId="101E1482" w14:textId="77777777" w:rsidTr="00882443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6DCC2CBB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Serratia marcescens*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4CDCF865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gram-negative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54321B46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1D0726A9">
              <w:rPr>
                <w:rFonts w:ascii="Calibri" w:eastAsia="Times New Roman" w:hAnsi="Calibri" w:cs="Calibri"/>
                <w:color w:val="000000" w:themeColor="text1"/>
              </w:rPr>
              <w:t>Non-fastidious</w:t>
            </w:r>
          </w:p>
          <w:p w14:paraId="214D2B71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8884DD1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classical</w:t>
            </w:r>
          </w:p>
        </w:tc>
      </w:tr>
      <w:tr w:rsidR="00882443" w:rsidRPr="002D5B5B" w14:paraId="31E0FDDF" w14:textId="77777777" w:rsidTr="008824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6D0580F0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Staphylococcus aureus*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07305C7F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gram-positive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6559176D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1D0726A9">
              <w:rPr>
                <w:rFonts w:ascii="Calibri" w:eastAsia="Times New Roman" w:hAnsi="Calibri" w:cs="Calibri"/>
                <w:color w:val="000000" w:themeColor="text1"/>
              </w:rPr>
              <w:t>Non-fastidious</w:t>
            </w:r>
          </w:p>
          <w:p w14:paraId="25E49FA5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4ECD37C2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classical</w:t>
            </w:r>
          </w:p>
        </w:tc>
      </w:tr>
      <w:tr w:rsidR="00882443" w:rsidRPr="002D5B5B" w14:paraId="37365DA6" w14:textId="77777777" w:rsidTr="00882443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1F78192C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Streptococcus agalactiae* 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5D6A798F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gram-positive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58C65537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1D0726A9">
              <w:rPr>
                <w:rFonts w:ascii="Calibri" w:eastAsia="Times New Roman" w:hAnsi="Calibri" w:cs="Calibri"/>
                <w:color w:val="000000" w:themeColor="text1"/>
              </w:rPr>
              <w:t>Non-fastidious</w:t>
            </w:r>
          </w:p>
          <w:p w14:paraId="4BBFF8E5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1EBC41D5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classical</w:t>
            </w:r>
          </w:p>
        </w:tc>
      </w:tr>
      <w:tr w:rsidR="00882443" w:rsidRPr="002D5B5B" w14:paraId="248AF16E" w14:textId="77777777" w:rsidTr="008824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BB377E8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Ureaplasma urealyticum</w:t>
            </w:r>
            <w:r w:rsidRPr="002D5B5B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6F0BC782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 xml:space="preserve">NA - </w:t>
            </w:r>
            <w:r w:rsidRPr="1D0726A9">
              <w:rPr>
                <w:rFonts w:ascii="Calibri" w:eastAsia="Times New Roman" w:hAnsi="Calibri" w:cs="Calibri"/>
                <w:color w:val="000000" w:themeColor="text1"/>
              </w:rPr>
              <w:t>No cell wall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1F1CA54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fastidious</w:t>
            </w: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3EBB4FC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emerging</w:t>
            </w:r>
          </w:p>
        </w:tc>
      </w:tr>
      <w:tr w:rsidR="00882443" w:rsidRPr="002D5B5B" w14:paraId="20C31879" w14:textId="77777777" w:rsidTr="00882443">
        <w:trPr>
          <w:trHeight w:val="9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015CC030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</w:rPr>
            </w:pPr>
            <w:r w:rsidRPr="002D5B5B">
              <w:rPr>
                <w:rFonts w:ascii="Times New Roman" w:eastAsia="Times New Roman" w:hAnsi="Times New Roman"/>
              </w:rPr>
              <w:lastRenderedPageBreak/>
              <w:t xml:space="preserve">Coagulase-negative </w:t>
            </w:r>
            <w:r w:rsidRPr="002D5B5B">
              <w:rPr>
                <w:rFonts w:ascii="Times New Roman" w:eastAsia="Times New Roman" w:hAnsi="Times New Roman"/>
                <w:i/>
                <w:iCs/>
              </w:rPr>
              <w:t xml:space="preserve">Staphylococci </w:t>
            </w:r>
            <w:r w:rsidRPr="00D7493F">
              <w:rPr>
                <w:rFonts w:ascii="Times New Roman" w:eastAsia="Times New Roman" w:hAnsi="Times New Roman"/>
              </w:rPr>
              <w:t>(CoNS)</w:t>
            </w:r>
            <w:r w:rsidRPr="002D5B5B">
              <w:rPr>
                <w:rFonts w:ascii="Times New Roman" w:eastAsia="Times New Roman" w:hAnsi="Times New Roman"/>
              </w:rPr>
              <w:t>* [S</w:t>
            </w:r>
            <w:r w:rsidRPr="002D5B5B">
              <w:rPr>
                <w:rFonts w:ascii="Times New Roman" w:eastAsia="Times New Roman" w:hAnsi="Times New Roman"/>
                <w:i/>
                <w:iCs/>
              </w:rPr>
              <w:t>taphylococcus epidermidis, Staphylococcus haemolyticus, Staphylococcus lugdunenesis, Staphylococcus saprophyticus]</w:t>
            </w:r>
          </w:p>
        </w:tc>
        <w:tc>
          <w:tcPr>
            <w:tcW w:w="2880" w:type="dxa"/>
            <w:tcBorders>
              <w:left w:val="single" w:sz="4" w:space="0" w:color="auto"/>
              <w:right w:val="single" w:sz="4" w:space="0" w:color="auto"/>
            </w:tcBorders>
          </w:tcPr>
          <w:p w14:paraId="5E459FE4" w14:textId="77777777" w:rsidR="00B953FC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  <w:p w14:paraId="3013DF59" w14:textId="77777777" w:rsidR="00B953FC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  <w:p w14:paraId="056C1F65" w14:textId="77777777" w:rsidR="00B953FC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gram-positive</w:t>
            </w:r>
          </w:p>
        </w:tc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  <w:noWrap/>
          </w:tcPr>
          <w:p w14:paraId="1FFD12CD" w14:textId="77777777" w:rsidR="00B953FC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  <w:p w14:paraId="4AC70349" w14:textId="77777777" w:rsidR="00B953FC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  <w:p w14:paraId="4FD5E5EE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1D0726A9">
              <w:rPr>
                <w:rFonts w:ascii="Calibri" w:eastAsia="Times New Roman" w:hAnsi="Calibri" w:cs="Calibri"/>
                <w:color w:val="000000" w:themeColor="text1"/>
              </w:rPr>
              <w:t>Non-fastidious</w:t>
            </w:r>
          </w:p>
          <w:p w14:paraId="5BE2B034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28EA571" w14:textId="77777777" w:rsidR="00B953FC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  <w:p w14:paraId="556D9EC4" w14:textId="77777777" w:rsidR="00B953FC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  <w:p w14:paraId="6970A050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emerging</w:t>
            </w:r>
          </w:p>
        </w:tc>
      </w:tr>
      <w:tr w:rsidR="00882443" w:rsidRPr="002D5B5B" w14:paraId="405E7464" w14:textId="77777777" w:rsidTr="008824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bottom w:val="single" w:sz="4" w:space="0" w:color="C9C9C9" w:themeColor="accent3" w:themeTint="99"/>
              <w:right w:val="single" w:sz="4" w:space="0" w:color="auto"/>
            </w:tcBorders>
            <w:hideMark/>
          </w:tcPr>
          <w:p w14:paraId="778E93A6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</w:rPr>
            </w:pPr>
            <w:r w:rsidRPr="002D5B5B">
              <w:rPr>
                <w:rFonts w:ascii="Times New Roman" w:eastAsia="Times New Roman" w:hAnsi="Times New Roman"/>
              </w:rPr>
              <w:t xml:space="preserve">Viridans group </w:t>
            </w:r>
            <w:r>
              <w:rPr>
                <w:rFonts w:ascii="Times New Roman" w:eastAsia="Times New Roman" w:hAnsi="Times New Roman"/>
                <w:i/>
                <w:iCs/>
              </w:rPr>
              <w:t>S</w:t>
            </w:r>
            <w:r w:rsidRPr="00D7493F">
              <w:rPr>
                <w:rFonts w:ascii="Times New Roman" w:eastAsia="Times New Roman" w:hAnsi="Times New Roman"/>
                <w:i/>
                <w:iCs/>
              </w:rPr>
              <w:t xml:space="preserve">treptococci </w:t>
            </w:r>
            <w:r w:rsidRPr="002D5B5B">
              <w:rPr>
                <w:rFonts w:ascii="Times New Roman" w:eastAsia="Times New Roman" w:hAnsi="Times New Roman"/>
              </w:rPr>
              <w:t>(VGS) [S</w:t>
            </w:r>
            <w:r w:rsidRPr="002D5B5B">
              <w:rPr>
                <w:rFonts w:ascii="Times New Roman" w:eastAsia="Times New Roman" w:hAnsi="Times New Roman"/>
                <w:i/>
                <w:iCs/>
              </w:rPr>
              <w:t>treptococcus anginosus,</w:t>
            </w:r>
            <w:r w:rsidRPr="002D5B5B">
              <w:rPr>
                <w:rFonts w:ascii="Times New Roman" w:eastAsia="Times New Roman" w:hAnsi="Times New Roman"/>
              </w:rPr>
              <w:t> </w:t>
            </w:r>
            <w:r w:rsidRPr="002D5B5B">
              <w:rPr>
                <w:rFonts w:ascii="Times New Roman" w:eastAsia="Times New Roman" w:hAnsi="Times New Roman"/>
                <w:i/>
                <w:iCs/>
              </w:rPr>
              <w:t>Streptococcus oralis, Streptococcus pasteuranus]</w:t>
            </w:r>
          </w:p>
        </w:tc>
        <w:tc>
          <w:tcPr>
            <w:tcW w:w="2880" w:type="dxa"/>
            <w:tcBorders>
              <w:left w:val="single" w:sz="4" w:space="0" w:color="auto"/>
              <w:bottom w:val="single" w:sz="4" w:space="0" w:color="C9C9C9" w:themeColor="accent3" w:themeTint="99"/>
              <w:right w:val="single" w:sz="4" w:space="0" w:color="auto"/>
            </w:tcBorders>
          </w:tcPr>
          <w:p w14:paraId="33C34243" w14:textId="77777777" w:rsidR="00B953FC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  <w:p w14:paraId="64D1E106" w14:textId="77777777" w:rsidR="00B953FC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gram-positive</w:t>
            </w:r>
          </w:p>
        </w:tc>
        <w:tc>
          <w:tcPr>
            <w:tcW w:w="3060" w:type="dxa"/>
            <w:tcBorders>
              <w:left w:val="single" w:sz="4" w:space="0" w:color="auto"/>
              <w:bottom w:val="single" w:sz="4" w:space="0" w:color="C9C9C9" w:themeColor="accent3" w:themeTint="99"/>
              <w:right w:val="single" w:sz="4" w:space="0" w:color="auto"/>
            </w:tcBorders>
            <w:noWrap/>
          </w:tcPr>
          <w:p w14:paraId="62B29777" w14:textId="77777777" w:rsidR="00B953FC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  <w:p w14:paraId="7869ACD5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1D0726A9">
              <w:rPr>
                <w:rFonts w:ascii="Calibri" w:eastAsia="Times New Roman" w:hAnsi="Calibri" w:cs="Calibri"/>
                <w:color w:val="000000" w:themeColor="text1"/>
              </w:rPr>
              <w:t>Non-fastidious</w:t>
            </w:r>
          </w:p>
          <w:p w14:paraId="09186A35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520" w:type="dxa"/>
            <w:tcBorders>
              <w:left w:val="single" w:sz="4" w:space="0" w:color="auto"/>
              <w:bottom w:val="single" w:sz="4" w:space="0" w:color="C9C9C9" w:themeColor="accent3" w:themeTint="99"/>
              <w:right w:val="single" w:sz="4" w:space="0" w:color="auto"/>
            </w:tcBorders>
            <w:noWrap/>
            <w:hideMark/>
          </w:tcPr>
          <w:p w14:paraId="08AF2C6E" w14:textId="77777777" w:rsidR="00B953FC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  <w:p w14:paraId="43481BC7" w14:textId="77777777" w:rsidR="00B953FC" w:rsidRPr="002D5B5B" w:rsidRDefault="00B953FC" w:rsidP="00403B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emerging</w:t>
            </w:r>
          </w:p>
        </w:tc>
      </w:tr>
      <w:tr w:rsidR="00882443" w:rsidRPr="002D5B5B" w14:paraId="611FFA33" w14:textId="77777777" w:rsidTr="00882443">
        <w:trPr>
          <w:trHeight w:val="9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3E4AB" w14:textId="77777777" w:rsidR="00B953FC" w:rsidRPr="002D5B5B" w:rsidRDefault="00B953FC" w:rsidP="00403BEB">
            <w:pPr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2D5B5B">
              <w:rPr>
                <w:rFonts w:ascii="Times New Roman" w:eastAsia="Times New Roman" w:hAnsi="Times New Roman"/>
                <w:i/>
                <w:iCs/>
              </w:rPr>
              <w:t>Enterobacter</w:t>
            </w:r>
            <w:r w:rsidRPr="002D5B5B">
              <w:rPr>
                <w:rFonts w:ascii="Times New Roman" w:eastAsia="Times New Roman" w:hAnsi="Times New Roman"/>
              </w:rPr>
              <w:t xml:space="preserve"> group* </w:t>
            </w:r>
            <w:r w:rsidRPr="002D5B5B">
              <w:rPr>
                <w:rFonts w:ascii="Times New Roman" w:eastAsia="Times New Roman" w:hAnsi="Times New Roman"/>
              </w:rPr>
              <w:br/>
              <w:t>[</w:t>
            </w:r>
            <w:r w:rsidRPr="002D5B5B">
              <w:rPr>
                <w:rFonts w:ascii="Times New Roman" w:eastAsia="Times New Roman" w:hAnsi="Times New Roman"/>
                <w:i/>
                <w:iCs/>
              </w:rPr>
              <w:t>Klebsiella aerogenes</w:t>
            </w:r>
            <w:r w:rsidRPr="002D5B5B">
              <w:rPr>
                <w:rFonts w:ascii="Times New Roman" w:eastAsia="Times New Roman" w:hAnsi="Times New Roman"/>
              </w:rPr>
              <w:t xml:space="preserve"> (formally known as </w:t>
            </w:r>
            <w:r w:rsidRPr="002D5B5B">
              <w:rPr>
                <w:rFonts w:ascii="Times New Roman" w:eastAsia="Times New Roman" w:hAnsi="Times New Roman"/>
                <w:i/>
                <w:iCs/>
              </w:rPr>
              <w:t>Enterobacter aerogenes</w:t>
            </w:r>
            <w:r w:rsidRPr="002D5B5B">
              <w:rPr>
                <w:rFonts w:ascii="Times New Roman" w:eastAsia="Times New Roman" w:hAnsi="Times New Roman"/>
              </w:rPr>
              <w:t xml:space="preserve">), </w:t>
            </w:r>
            <w:r w:rsidRPr="002D5B5B">
              <w:rPr>
                <w:rFonts w:ascii="Times New Roman" w:eastAsia="Times New Roman" w:hAnsi="Times New Roman"/>
                <w:i/>
                <w:iCs/>
              </w:rPr>
              <w:t>Enterobacter cloacae</w:t>
            </w:r>
            <w:r w:rsidRPr="002D5B5B">
              <w:rPr>
                <w:rFonts w:ascii="Times New Roman" w:eastAsia="Times New Roman" w:hAnsi="Times New Roman"/>
              </w:rPr>
              <w:t>]</w:t>
            </w:r>
          </w:p>
        </w:tc>
        <w:tc>
          <w:tcPr>
            <w:tcW w:w="28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81A68" w14:textId="77777777" w:rsidR="00B953FC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  <w:p w14:paraId="546A0104" w14:textId="77777777" w:rsidR="00B953FC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2D5B5B">
              <w:rPr>
                <w:rFonts w:ascii="Calibri" w:eastAsia="Times New Roman" w:hAnsi="Calibri" w:cs="Calibri"/>
              </w:rPr>
              <w:t>gram-negative</w:t>
            </w:r>
          </w:p>
        </w:tc>
        <w:tc>
          <w:tcPr>
            <w:tcW w:w="30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1B5E341" w14:textId="77777777" w:rsidR="00B953FC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  <w:p w14:paraId="39DBDE33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1BFA3B59">
              <w:rPr>
                <w:rFonts w:ascii="Calibri" w:eastAsia="Times New Roman" w:hAnsi="Calibri" w:cs="Calibri"/>
                <w:color w:val="000000" w:themeColor="text1"/>
              </w:rPr>
              <w:t>Non-fastidious</w:t>
            </w:r>
          </w:p>
          <w:p w14:paraId="42E81D1A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5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B13F5E" w14:textId="77777777" w:rsidR="00B953FC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  <w:p w14:paraId="73D8D994" w14:textId="77777777" w:rsidR="00B953FC" w:rsidRPr="002D5B5B" w:rsidRDefault="00B953FC" w:rsidP="00403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lassical</w:t>
            </w:r>
          </w:p>
        </w:tc>
      </w:tr>
    </w:tbl>
    <w:p w14:paraId="22CE650C" w14:textId="77777777" w:rsidR="00B953FC" w:rsidRDefault="00B953FC" w:rsidP="00B953FC">
      <w:pPr>
        <w:rPr>
          <w:rFonts w:ascii="Times New Roman" w:hAnsi="Times New Roman"/>
          <w:color w:val="000000" w:themeColor="text1"/>
        </w:rPr>
      </w:pPr>
      <w:r w:rsidRPr="458CF2D3">
        <w:rPr>
          <w:rFonts w:ascii="Times New Roman" w:hAnsi="Times New Roman"/>
          <w:color w:val="000000" w:themeColor="text1"/>
        </w:rPr>
        <w:t xml:space="preserve">*When detected, will </w:t>
      </w:r>
      <w:r>
        <w:rPr>
          <w:rFonts w:ascii="Times New Roman" w:hAnsi="Times New Roman"/>
          <w:color w:val="000000" w:themeColor="text1"/>
        </w:rPr>
        <w:t xml:space="preserve">be followed up with </w:t>
      </w:r>
      <w:r w:rsidRPr="458CF2D3">
        <w:rPr>
          <w:rFonts w:ascii="Times New Roman" w:hAnsi="Times New Roman"/>
          <w:color w:val="000000" w:themeColor="text1"/>
        </w:rPr>
        <w:t>P-AST </w:t>
      </w:r>
    </w:p>
    <w:p w14:paraId="63075420" w14:textId="77777777" w:rsidR="00B953FC" w:rsidRDefault="00B953FC" w:rsidP="00B953FC">
      <w:pPr>
        <w:rPr>
          <w:rFonts w:ascii="Times New Roman" w:hAnsi="Times New Roman"/>
          <w:color w:val="000000" w:themeColor="text1"/>
        </w:rPr>
      </w:pPr>
      <w:r w:rsidRPr="00A416C4">
        <w:rPr>
          <w:rFonts w:ascii="Times New Roman" w:hAnsi="Times New Roman"/>
          <w:color w:val="000000" w:themeColor="text1"/>
          <w:vertAlign w:val="superscript"/>
        </w:rPr>
        <w:t>#</w:t>
      </w:r>
      <w:r>
        <w:rPr>
          <w:rFonts w:ascii="Times New Roman" w:hAnsi="Times New Roman"/>
          <w:color w:val="000000" w:themeColor="text1"/>
        </w:rPr>
        <w:t xml:space="preserve">References for the role of each </w:t>
      </w:r>
      <w:proofErr w:type="gramStart"/>
      <w:r>
        <w:rPr>
          <w:rFonts w:ascii="Times New Roman" w:hAnsi="Times New Roman"/>
          <w:color w:val="000000" w:themeColor="text1"/>
        </w:rPr>
        <w:t>organisms</w:t>
      </w:r>
      <w:proofErr w:type="gramEnd"/>
      <w:r>
        <w:rPr>
          <w:rFonts w:ascii="Times New Roman" w:hAnsi="Times New Roman"/>
          <w:color w:val="000000" w:themeColor="text1"/>
        </w:rPr>
        <w:t xml:space="preserve"> as pathogens available upon request</w:t>
      </w:r>
    </w:p>
    <w:p w14:paraId="2B333681" w14:textId="77777777" w:rsidR="00B953FC" w:rsidRDefault="00B953FC" w:rsidP="00B953FC">
      <w:pPr>
        <w:rPr>
          <w:rFonts w:ascii="Times New Roman" w:hAnsi="Times New Roman"/>
          <w:color w:val="000000" w:themeColor="text1"/>
        </w:rPr>
      </w:pPr>
      <w:proofErr w:type="spellStart"/>
      <w:r w:rsidRPr="008B48B9">
        <w:rPr>
          <w:rFonts w:ascii="Times New Roman" w:hAnsi="Times New Roman"/>
          <w:color w:val="000000" w:themeColor="text1"/>
          <w:vertAlign w:val="superscript"/>
        </w:rPr>
        <w:t>a</w:t>
      </w:r>
      <w:r>
        <w:rPr>
          <w:rFonts w:ascii="Times New Roman" w:hAnsi="Times New Roman"/>
          <w:color w:val="000000" w:themeColor="text1"/>
        </w:rPr>
        <w:t>gram</w:t>
      </w:r>
      <w:proofErr w:type="spellEnd"/>
      <w:r>
        <w:rPr>
          <w:rFonts w:ascii="Times New Roman" w:hAnsi="Times New Roman"/>
          <w:color w:val="000000" w:themeColor="text1"/>
        </w:rPr>
        <w:t xml:space="preserve">-positive vs gram-negative: </w:t>
      </w:r>
      <w:r w:rsidRPr="008B48B9">
        <w:rPr>
          <w:rFonts w:ascii="Times New Roman" w:hAnsi="Times New Roman"/>
          <w:color w:val="000000" w:themeColor="text1"/>
        </w:rPr>
        <w:t>gram</w:t>
      </w:r>
      <w:r w:rsidRPr="61CFE28A">
        <w:rPr>
          <w:rFonts w:ascii="Times New Roman" w:hAnsi="Times New Roman"/>
          <w:color w:val="000000" w:themeColor="text1"/>
        </w:rPr>
        <w:t>-positive = bacteria that give a positive result in the Gram stain test, which uses crystal violet dye to categorize organisms based on the thickness of the peptidoglycan layer of the cell wal</w:t>
      </w:r>
      <w:r>
        <w:rPr>
          <w:rFonts w:ascii="Times New Roman" w:hAnsi="Times New Roman"/>
          <w:color w:val="000000" w:themeColor="text1"/>
        </w:rPr>
        <w:t xml:space="preserve">l; gram-negative = </w:t>
      </w:r>
      <w:r w:rsidRPr="00C45708">
        <w:rPr>
          <w:rFonts w:ascii="Times New Roman" w:hAnsi="Times New Roman"/>
          <w:color w:val="000000" w:themeColor="text1"/>
        </w:rPr>
        <w:t xml:space="preserve">bacteria that give a </w:t>
      </w:r>
      <w:r>
        <w:rPr>
          <w:rFonts w:ascii="Times New Roman" w:hAnsi="Times New Roman"/>
          <w:color w:val="000000" w:themeColor="text1"/>
        </w:rPr>
        <w:t>negative</w:t>
      </w:r>
      <w:r w:rsidRPr="00C45708">
        <w:rPr>
          <w:rFonts w:ascii="Times New Roman" w:hAnsi="Times New Roman"/>
          <w:color w:val="000000" w:themeColor="text1"/>
        </w:rPr>
        <w:t xml:space="preserve"> result in the Gram stain test</w:t>
      </w:r>
    </w:p>
    <w:p w14:paraId="66BEB566" w14:textId="77777777" w:rsidR="00B953FC" w:rsidRDefault="00B953FC" w:rsidP="00B953FC">
      <w:pPr>
        <w:rPr>
          <w:rFonts w:ascii="Times New Roman" w:hAnsi="Times New Roman"/>
          <w:color w:val="000000" w:themeColor="text1"/>
        </w:rPr>
      </w:pPr>
      <w:proofErr w:type="spellStart"/>
      <w:r>
        <w:rPr>
          <w:rFonts w:ascii="Times New Roman" w:hAnsi="Times New Roman"/>
          <w:color w:val="000000" w:themeColor="text1"/>
          <w:vertAlign w:val="superscript"/>
        </w:rPr>
        <w:t>b</w:t>
      </w:r>
      <w:r w:rsidRPr="61CFE28A">
        <w:rPr>
          <w:rFonts w:ascii="Times New Roman" w:hAnsi="Times New Roman"/>
          <w:color w:val="000000" w:themeColor="text1"/>
        </w:rPr>
        <w:t>f</w:t>
      </w:r>
      <w:r>
        <w:rPr>
          <w:rFonts w:ascii="Times New Roman" w:hAnsi="Times New Roman"/>
          <w:color w:val="000000" w:themeColor="text1"/>
        </w:rPr>
        <w:t>astidious</w:t>
      </w:r>
      <w:proofErr w:type="spellEnd"/>
      <w:r>
        <w:rPr>
          <w:rFonts w:ascii="Times New Roman" w:hAnsi="Times New Roman"/>
          <w:color w:val="000000" w:themeColor="text1"/>
        </w:rPr>
        <w:t xml:space="preserve"> vs non-fastidious: f</w:t>
      </w:r>
      <w:r w:rsidRPr="61CFE28A">
        <w:rPr>
          <w:rFonts w:ascii="Times New Roman" w:hAnsi="Times New Roman"/>
          <w:color w:val="000000" w:themeColor="text1"/>
        </w:rPr>
        <w:t xml:space="preserve">astidious = microorganism that has complex or </w:t>
      </w:r>
      <w:proofErr w:type="gramStart"/>
      <w:r w:rsidRPr="61CFE28A">
        <w:rPr>
          <w:rFonts w:ascii="Times New Roman" w:hAnsi="Times New Roman"/>
          <w:color w:val="000000" w:themeColor="text1"/>
        </w:rPr>
        <w:t>particular nutritional</w:t>
      </w:r>
      <w:proofErr w:type="gramEnd"/>
      <w:r w:rsidRPr="61CFE28A">
        <w:rPr>
          <w:rFonts w:ascii="Times New Roman" w:hAnsi="Times New Roman"/>
          <w:color w:val="000000" w:themeColor="text1"/>
        </w:rPr>
        <w:t xml:space="preserve"> requirements; non-fastidious = microorganism with simple growth requirements met by standard urine culture conditions</w:t>
      </w:r>
      <w:r>
        <w:rPr>
          <w:rFonts w:ascii="Times New Roman" w:hAnsi="Times New Roman"/>
          <w:color w:val="000000" w:themeColor="text1"/>
        </w:rPr>
        <w:t xml:space="preserve">; non-fastidious </w:t>
      </w:r>
      <w:r w:rsidRPr="00305D45">
        <w:rPr>
          <w:rFonts w:ascii="Times New Roman" w:hAnsi="Times New Roman"/>
          <w:color w:val="000000" w:themeColor="text1"/>
        </w:rPr>
        <w:t>= microorganism with simple growth requirements met by standard urine culture conditions</w:t>
      </w:r>
    </w:p>
    <w:p w14:paraId="1DE29566" w14:textId="0A0984F2" w:rsidR="00A277B6" w:rsidRDefault="00B953FC">
      <w:proofErr w:type="spellStart"/>
      <w:r w:rsidRPr="26650641">
        <w:rPr>
          <w:rFonts w:ascii="Times New Roman" w:hAnsi="Times New Roman"/>
          <w:color w:val="000000" w:themeColor="text1"/>
          <w:vertAlign w:val="superscript"/>
        </w:rPr>
        <w:t>c</w:t>
      </w:r>
      <w:r w:rsidRPr="26650641">
        <w:rPr>
          <w:rFonts w:ascii="Times New Roman" w:hAnsi="Times New Roman"/>
          <w:color w:val="000000" w:themeColor="text1"/>
        </w:rPr>
        <w:t>classical</w:t>
      </w:r>
      <w:proofErr w:type="spellEnd"/>
      <w:r w:rsidRPr="26650641">
        <w:rPr>
          <w:rFonts w:ascii="Times New Roman" w:hAnsi="Times New Roman"/>
          <w:color w:val="000000" w:themeColor="text1"/>
        </w:rPr>
        <w:t xml:space="preserve"> vs </w:t>
      </w:r>
      <w:proofErr w:type="gramStart"/>
      <w:r w:rsidRPr="26650641">
        <w:rPr>
          <w:rFonts w:ascii="Times New Roman" w:hAnsi="Times New Roman"/>
          <w:color w:val="000000" w:themeColor="text1"/>
        </w:rPr>
        <w:t>emerging:</w:t>
      </w:r>
      <w:proofErr w:type="gramEnd"/>
      <w:r w:rsidRPr="26650641">
        <w:rPr>
          <w:rFonts w:ascii="Times New Roman" w:hAnsi="Times New Roman"/>
          <w:color w:val="000000" w:themeColor="text1"/>
        </w:rPr>
        <w:t xml:space="preserve"> classical = pathogens traditionally associated with UTI; emerging = microorganisms being newly recognized as potential or confirmed uropathogens</w:t>
      </w:r>
    </w:p>
    <w:sectPr w:rsidR="00A277B6" w:rsidSect="002F73E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7A0B4" w14:textId="77777777" w:rsidR="008C3C36" w:rsidRDefault="008C3C36" w:rsidP="008C3C36">
      <w:pPr>
        <w:spacing w:after="0" w:line="240" w:lineRule="auto"/>
      </w:pPr>
      <w:r>
        <w:separator/>
      </w:r>
    </w:p>
  </w:endnote>
  <w:endnote w:type="continuationSeparator" w:id="0">
    <w:p w14:paraId="7F173831" w14:textId="77777777" w:rsidR="008C3C36" w:rsidRDefault="008C3C36" w:rsidP="008C3C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EA968" w14:textId="5BF6DF8D" w:rsidR="008C3C36" w:rsidRDefault="008C3C36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8EB0B7A" wp14:editId="64C98DD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361961234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ECCC636" w14:textId="00DCC0E4" w:rsidR="008C3C36" w:rsidRPr="008C3C36" w:rsidRDefault="008C3C36" w:rsidP="008C3C36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8C3C36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8EB0B7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2ECCC636" w14:textId="00DCC0E4" w:rsidR="008C3C36" w:rsidRPr="008C3C36" w:rsidRDefault="008C3C36" w:rsidP="008C3C36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8C3C36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6481F" w14:textId="421D79F2" w:rsidR="008C3C36" w:rsidRDefault="008C3C36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FDC1D17" wp14:editId="6EFA3558">
              <wp:simplePos x="914400" y="9430247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086197000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C569D5B" w14:textId="71DF5E2F" w:rsidR="008C3C36" w:rsidRPr="008C3C36" w:rsidRDefault="008C3C36" w:rsidP="008C3C36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8C3C36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FDC1D1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0C569D5B" w14:textId="71DF5E2F" w:rsidR="008C3C36" w:rsidRPr="008C3C36" w:rsidRDefault="008C3C36" w:rsidP="008C3C36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8C3C36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D911C" w14:textId="1C1BB6DA" w:rsidR="008C3C36" w:rsidRDefault="008C3C36">
    <w:pPr>
      <w:pStyle w:val="Foot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E428BF4" wp14:editId="76913E2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867338143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179B410" w14:textId="14FDBE2E" w:rsidR="008C3C36" w:rsidRPr="008C3C36" w:rsidRDefault="008C3C36" w:rsidP="008C3C36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8C3C36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E428BF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6179B410" w14:textId="14FDBE2E" w:rsidR="008C3C36" w:rsidRPr="008C3C36" w:rsidRDefault="008C3C36" w:rsidP="008C3C36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8C3C36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B6B03" w14:textId="77777777" w:rsidR="008C3C36" w:rsidRDefault="008C3C36" w:rsidP="008C3C36">
      <w:pPr>
        <w:spacing w:after="0" w:line="240" w:lineRule="auto"/>
      </w:pPr>
      <w:r>
        <w:separator/>
      </w:r>
    </w:p>
  </w:footnote>
  <w:footnote w:type="continuationSeparator" w:id="0">
    <w:p w14:paraId="4468D77D" w14:textId="77777777" w:rsidR="008C3C36" w:rsidRDefault="008C3C36" w:rsidP="008C3C3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MDcxtLSwMDUyMDJR0lEKTi0uzszPAykwqgUA1Z7TdiwAAAA="/>
  </w:docVars>
  <w:rsids>
    <w:rsidRoot w:val="00614E00"/>
    <w:rsid w:val="0014588C"/>
    <w:rsid w:val="00181BBF"/>
    <w:rsid w:val="00245AF7"/>
    <w:rsid w:val="002847B9"/>
    <w:rsid w:val="002905EB"/>
    <w:rsid w:val="002B77D3"/>
    <w:rsid w:val="002F73EA"/>
    <w:rsid w:val="003064EC"/>
    <w:rsid w:val="004F2C8E"/>
    <w:rsid w:val="00614E00"/>
    <w:rsid w:val="00665FDB"/>
    <w:rsid w:val="007036AE"/>
    <w:rsid w:val="0071042C"/>
    <w:rsid w:val="00882443"/>
    <w:rsid w:val="008C3C36"/>
    <w:rsid w:val="00910C73"/>
    <w:rsid w:val="00A277B6"/>
    <w:rsid w:val="00AF3572"/>
    <w:rsid w:val="00B953FC"/>
    <w:rsid w:val="00C304B2"/>
    <w:rsid w:val="00DD79EF"/>
    <w:rsid w:val="00F56DE3"/>
    <w:rsid w:val="00F63D93"/>
    <w:rsid w:val="00FE3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A68D86"/>
  <w15:chartTrackingRefBased/>
  <w15:docId w15:val="{AB30E313-A28B-4318-98A8-9B7C9FF4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4E00"/>
    <w:rPr>
      <w:rFonts w:eastAsia="SimSu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614E0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0"/>
      <w:szCs w:val="20"/>
    </w:rPr>
  </w:style>
  <w:style w:type="paragraph" w:customStyle="1" w:styleId="MDPI41tablecaption">
    <w:name w:val="MDPI_4.1_table_caption"/>
    <w:qFormat/>
    <w:rsid w:val="00B953FC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18"/>
      <w:lang w:eastAsia="de-DE" w:bidi="en-US"/>
      <w14:ligatures w14:val="none"/>
    </w:rPr>
  </w:style>
  <w:style w:type="table" w:styleId="ListTable2-Accent3">
    <w:name w:val="List Table 2 Accent 3"/>
    <w:basedOn w:val="TableNormal"/>
    <w:uiPriority w:val="47"/>
    <w:rsid w:val="00B953F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8C3C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3C36"/>
    <w:rPr>
      <w:rFonts w:eastAsia="SimSu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2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3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a4b827e-5937-474b-bff2-b44e775bd5a0">
      <Terms xmlns="http://schemas.microsoft.com/office/infopath/2007/PartnerControls"/>
    </lcf76f155ced4ddcb4097134ff3c332f>
    <Date xmlns="ea4b827e-5937-474b-bff2-b44e775bd5a0" xsi:nil="true"/>
    <date0 xmlns="ea4b827e-5937-474b-bff2-b44e775bd5a0" xsi:nil="true"/>
    <TaxCatchAll xmlns="546fc446-2048-4bce-b5d0-9d5f27f7ce1a" xsi:nil="true"/>
    <Notes xmlns="ea4b827e-5937-474b-bff2-b44e775bd5a0" xsi:nil="true"/>
    <KeyWords xmlns="ea4b827e-5937-474b-bff2-b44e775bd5a0" xsi:nil="true"/>
    <Number xmlns="ea4b827e-5937-474b-bff2-b44e775bd5a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2D7656A27A642A1E0AD7046C49183" ma:contentTypeVersion="23" ma:contentTypeDescription="Create a new document." ma:contentTypeScope="" ma:versionID="f4477907c06b9d23339566b08b025134">
  <xsd:schema xmlns:xsd="http://www.w3.org/2001/XMLSchema" xmlns:xs="http://www.w3.org/2001/XMLSchema" xmlns:p="http://schemas.microsoft.com/office/2006/metadata/properties" xmlns:ns2="ea4b827e-5937-474b-bff2-b44e775bd5a0" xmlns:ns3="546fc446-2048-4bce-b5d0-9d5f27f7ce1a" targetNamespace="http://schemas.microsoft.com/office/2006/metadata/properties" ma:root="true" ma:fieldsID="34ee487f1e10d8d0d8516068a466a670" ns2:_="" ns3:_="">
    <xsd:import namespace="ea4b827e-5937-474b-bff2-b44e775bd5a0"/>
    <xsd:import namespace="546fc446-2048-4bce-b5d0-9d5f27f7ce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Notes" minOccurs="0"/>
                <xsd:element ref="ns2:Date" minOccurs="0"/>
                <xsd:element ref="ns2:date0" minOccurs="0"/>
                <xsd:element ref="ns2:MediaServiceLocation" minOccurs="0"/>
                <xsd:element ref="ns2:KeyWord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4b827e-5937-474b-bff2-b44e775bd5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Notes" ma:index="19" nillable="true" ma:displayName="Notes" ma:description="Do not send.  This was a project I was asked to work on but we decided to stop.  Might be helpful in the future." ma:format="Dropdown" ma:internalName="Notes">
      <xsd:simpleType>
        <xsd:restriction base="dms:Note">
          <xsd:maxLength value="255"/>
        </xsd:restriction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  <xsd:element name="date0" ma:index="21" nillable="true" ma:displayName="date " ma:format="DateOnly" ma:internalName="date0">
      <xsd:simpleType>
        <xsd:restriction base="dms:DateTime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KeyWords" ma:index="23" nillable="true" ma:displayName="Key Words" ma:format="Dropdown" ma:internalName="KeyWords">
      <xsd:simpleType>
        <xsd:restriction base="dms:Text">
          <xsd:maxLength value="255"/>
        </xsd:restriction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7462f544-38bc-4cb4-9e73-e7f5584dcc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Number" ma:index="29" nillable="true" ma:displayName="Number" ma:format="Dropdown" ma:internalName="Number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fc446-2048-4bce-b5d0-9d5f27f7ce1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dc60634a-0bc5-4f0d-b392-965ede24fe87}" ma:internalName="TaxCatchAll" ma:showField="CatchAllData" ma:web="546fc446-2048-4bce-b5d0-9d5f27f7ce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3DD686-CBFE-4AB5-8C5F-B6A5D115CF37}">
  <ds:schemaRefs>
    <ds:schemaRef ds:uri="http://schemas.microsoft.com/office/2006/metadata/properties"/>
    <ds:schemaRef ds:uri="http://schemas.microsoft.com/office/infopath/2007/PartnerControls"/>
    <ds:schemaRef ds:uri="ea4b827e-5937-474b-bff2-b44e775bd5a0"/>
    <ds:schemaRef ds:uri="546fc446-2048-4bce-b5d0-9d5f27f7ce1a"/>
  </ds:schemaRefs>
</ds:datastoreItem>
</file>

<file path=customXml/itemProps2.xml><?xml version="1.0" encoding="utf-8"?>
<ds:datastoreItem xmlns:ds="http://schemas.openxmlformats.org/officeDocument/2006/customXml" ds:itemID="{7F358521-B3D2-42D8-BB49-E71819A7F8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4b827e-5937-474b-bff2-b44e775bd5a0"/>
    <ds:schemaRef ds:uri="546fc446-2048-4bce-b5d0-9d5f27f7ce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9597BA-1EC4-4023-A1B5-498EF2119B8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56</Words>
  <Characters>7734</Characters>
  <Application>Microsoft Office Word</Application>
  <DocSecurity>0</DocSecurity>
  <Lines>64</Lines>
  <Paragraphs>18</Paragraphs>
  <ScaleCrop>false</ScaleCrop>
  <Company/>
  <LinksUpToDate>false</LinksUpToDate>
  <CharactersWithSpaces>9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ry Haley</dc:creator>
  <cp:keywords/>
  <dc:description/>
  <cp:lastModifiedBy>Olliver, Tania</cp:lastModifiedBy>
  <cp:revision>2</cp:revision>
  <dcterms:created xsi:type="dcterms:W3CDTF">2023-12-18T02:51:00Z</dcterms:created>
  <dcterms:modified xsi:type="dcterms:W3CDTF">2023-12-18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dcd371-2641-48d5-8e44-9c30821be352</vt:lpwstr>
  </property>
  <property fmtid="{D5CDD505-2E9C-101B-9397-08002B2CF9AE}" pid="3" name="ContentTypeId">
    <vt:lpwstr>0x0101000422D7656A27A642A1E0AD7046C49183</vt:lpwstr>
  </property>
  <property fmtid="{D5CDD505-2E9C-101B-9397-08002B2CF9AE}" pid="4" name="MediaServiceImageTags">
    <vt:lpwstr/>
  </property>
  <property fmtid="{D5CDD505-2E9C-101B-9397-08002B2CF9AE}" pid="5" name="ClassificationContentMarkingFooterShapeIds">
    <vt:lpwstr>33b2879f,512de112,40be0d08</vt:lpwstr>
  </property>
  <property fmtid="{D5CDD505-2E9C-101B-9397-08002B2CF9AE}" pid="6" name="ClassificationContentMarkingFooterFontProps">
    <vt:lpwstr>#0078d7,9,Rockwell</vt:lpwstr>
  </property>
  <property fmtid="{D5CDD505-2E9C-101B-9397-08002B2CF9AE}" pid="7" name="ClassificationContentMarkingFooterText">
    <vt:lpwstr>Information Classification: General</vt:lpwstr>
  </property>
  <property fmtid="{D5CDD505-2E9C-101B-9397-08002B2CF9AE}" pid="8" name="MSIP_Label_2bbab825-a111-45e4-86a1-18cee0005896_Enabled">
    <vt:lpwstr>true</vt:lpwstr>
  </property>
  <property fmtid="{D5CDD505-2E9C-101B-9397-08002B2CF9AE}" pid="9" name="MSIP_Label_2bbab825-a111-45e4-86a1-18cee0005896_SetDate">
    <vt:lpwstr>2023-12-18T02:51:29Z</vt:lpwstr>
  </property>
  <property fmtid="{D5CDD505-2E9C-101B-9397-08002B2CF9AE}" pid="10" name="MSIP_Label_2bbab825-a111-45e4-86a1-18cee0005896_Method">
    <vt:lpwstr>Standard</vt:lpwstr>
  </property>
  <property fmtid="{D5CDD505-2E9C-101B-9397-08002B2CF9AE}" pid="11" name="MSIP_Label_2bbab825-a111-45e4-86a1-18cee0005896_Name">
    <vt:lpwstr>2bbab825-a111-45e4-86a1-18cee0005896</vt:lpwstr>
  </property>
  <property fmtid="{D5CDD505-2E9C-101B-9397-08002B2CF9AE}" pid="12" name="MSIP_Label_2bbab825-a111-45e4-86a1-18cee0005896_SiteId">
    <vt:lpwstr>2567d566-604c-408a-8a60-55d0dc9d9d6b</vt:lpwstr>
  </property>
  <property fmtid="{D5CDD505-2E9C-101B-9397-08002B2CF9AE}" pid="13" name="MSIP_Label_2bbab825-a111-45e4-86a1-18cee0005896_ActionId">
    <vt:lpwstr>44dabb05-f9b2-4a2f-b591-6ae4a111ed10</vt:lpwstr>
  </property>
  <property fmtid="{D5CDD505-2E9C-101B-9397-08002B2CF9AE}" pid="14" name="MSIP_Label_2bbab825-a111-45e4-86a1-18cee0005896_ContentBits">
    <vt:lpwstr>2</vt:lpwstr>
  </property>
</Properties>
</file>